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35DE7" w14:textId="77777777" w:rsidR="00583C6F" w:rsidRPr="00F6054C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sk-SK"/>
        </w:rPr>
      </w:pPr>
    </w:p>
    <w:p w14:paraId="1CB47DA5" w14:textId="1AB7B65A" w:rsidR="00F6054C" w:rsidRPr="00F6054C" w:rsidRDefault="00F6054C" w:rsidP="001D425D">
      <w:pPr>
        <w:pStyle w:val="Nadpis1"/>
        <w:rPr>
          <w:rFonts w:ascii="Times New Roman" w:hAnsi="Times New Roman"/>
          <w:szCs w:val="22"/>
          <w:lang w:val="sk-SK"/>
        </w:rPr>
      </w:pPr>
      <w:r w:rsidRPr="00F6054C">
        <w:rPr>
          <w:szCs w:val="22"/>
          <w:lang w:val="sk-SK"/>
        </w:rPr>
        <w:t>Praha 27. október 2020</w:t>
      </w:r>
    </w:p>
    <w:p w14:paraId="1AD4C9E3" w14:textId="28ED6A9D" w:rsidR="001D425D" w:rsidRDefault="001D425D" w:rsidP="00733F0F">
      <w:pPr>
        <w:rPr>
          <w:rFonts w:ascii="Arial" w:hAnsi="Arial" w:cs="Arial"/>
          <w:b/>
          <w:sz w:val="36"/>
          <w:szCs w:val="36"/>
          <w:lang w:val="sk-SK"/>
        </w:rPr>
      </w:pPr>
    </w:p>
    <w:p w14:paraId="14FEF8B9" w14:textId="77777777" w:rsidR="00EA494F" w:rsidRPr="00F6054C" w:rsidRDefault="00EA494F" w:rsidP="00733F0F">
      <w:pPr>
        <w:rPr>
          <w:rFonts w:ascii="Arial" w:hAnsi="Arial" w:cs="Arial"/>
          <w:b/>
          <w:sz w:val="36"/>
          <w:szCs w:val="36"/>
          <w:lang w:val="sk-SK"/>
        </w:rPr>
      </w:pPr>
    </w:p>
    <w:p w14:paraId="41B1F7A6" w14:textId="0EB0DB65" w:rsidR="00836896" w:rsidRPr="00F6054C" w:rsidRDefault="00F6054C" w:rsidP="006E4017">
      <w:pPr>
        <w:spacing w:after="120"/>
        <w:rPr>
          <w:rFonts w:ascii="Arial" w:hAnsi="Arial" w:cs="Arial"/>
          <w:b/>
          <w:sz w:val="36"/>
          <w:szCs w:val="36"/>
          <w:lang w:val="sk-SK"/>
        </w:rPr>
      </w:pPr>
      <w:proofErr w:type="spellStart"/>
      <w:r w:rsidRPr="00F6054C">
        <w:rPr>
          <w:rFonts w:ascii="Arial" w:hAnsi="Arial" w:cs="Arial"/>
          <w:b/>
          <w:sz w:val="36"/>
          <w:szCs w:val="36"/>
          <w:lang w:val="sk-SK"/>
        </w:rPr>
        <w:t>Axis</w:t>
      </w:r>
      <w:proofErr w:type="spellEnd"/>
      <w:r w:rsidRPr="00F6054C">
        <w:rPr>
          <w:rFonts w:ascii="Arial" w:hAnsi="Arial" w:cs="Arial"/>
          <w:b/>
          <w:sz w:val="36"/>
          <w:szCs w:val="36"/>
          <w:lang w:val="sk-SK"/>
        </w:rPr>
        <w:t xml:space="preserve"> uvádza kompaktnú kameru s vynikajúcou kvalitou obrazu </w:t>
      </w:r>
      <w:r w:rsidR="009508B8">
        <w:rPr>
          <w:rFonts w:ascii="Arial" w:hAnsi="Arial" w:cs="Arial"/>
          <w:b/>
          <w:sz w:val="36"/>
          <w:szCs w:val="36"/>
          <w:lang w:val="sk-SK"/>
        </w:rPr>
        <w:t xml:space="preserve">aj </w:t>
      </w:r>
      <w:r w:rsidRPr="00F6054C">
        <w:rPr>
          <w:rFonts w:ascii="Arial" w:hAnsi="Arial" w:cs="Arial"/>
          <w:b/>
          <w:sz w:val="36"/>
          <w:szCs w:val="36"/>
          <w:lang w:val="sk-SK"/>
        </w:rPr>
        <w:t>v scénach s výrazným pohybom</w:t>
      </w:r>
    </w:p>
    <w:p w14:paraId="2674D51F" w14:textId="14989745" w:rsidR="003A1C3D" w:rsidRDefault="003A1C3D" w:rsidP="00BE12B9">
      <w:pPr>
        <w:shd w:val="clear" w:color="auto" w:fill="FFFFFF"/>
        <w:tabs>
          <w:tab w:val="left" w:pos="3327"/>
        </w:tabs>
        <w:rPr>
          <w:b/>
          <w:bCs/>
          <w:color w:val="222222"/>
          <w:sz w:val="22"/>
          <w:szCs w:val="22"/>
          <w:lang w:val="sk-SK" w:eastAsia="en-GB"/>
        </w:rPr>
      </w:pPr>
    </w:p>
    <w:p w14:paraId="33AD4994" w14:textId="46C43800" w:rsidR="00FB5A53" w:rsidRPr="00F6054C" w:rsidRDefault="00F6054C" w:rsidP="00024EF7">
      <w:pPr>
        <w:shd w:val="clear" w:color="auto" w:fill="FFFFFF"/>
        <w:tabs>
          <w:tab w:val="left" w:pos="3327"/>
        </w:tabs>
        <w:rPr>
          <w:color w:val="222222"/>
          <w:lang w:val="sk-SK" w:eastAsia="en-GB"/>
        </w:rPr>
      </w:pPr>
      <w:bookmarkStart w:id="0" w:name="_GoBack"/>
      <w:proofErr w:type="spellStart"/>
      <w:r w:rsidRPr="00F6054C">
        <w:rPr>
          <w:b/>
          <w:bCs/>
          <w:color w:val="222222"/>
          <w:lang w:val="sk-SK" w:eastAsia="en-GB"/>
        </w:rPr>
        <w:t>Axis</w:t>
      </w:r>
      <w:proofErr w:type="spellEnd"/>
      <w:r w:rsidRPr="00F6054C">
        <w:rPr>
          <w:b/>
          <w:bCs/>
          <w:color w:val="222222"/>
          <w:lang w:val="sk-SK" w:eastAsia="en-GB"/>
        </w:rPr>
        <w:t xml:space="preserve"> </w:t>
      </w:r>
      <w:proofErr w:type="spellStart"/>
      <w:r w:rsidRPr="00F6054C">
        <w:rPr>
          <w:b/>
          <w:bCs/>
          <w:color w:val="222222"/>
          <w:lang w:val="sk-SK" w:eastAsia="en-GB"/>
        </w:rPr>
        <w:t>Communications</w:t>
      </w:r>
      <w:proofErr w:type="spellEnd"/>
      <w:r w:rsidRPr="00F6054C">
        <w:rPr>
          <w:b/>
          <w:bCs/>
          <w:color w:val="222222"/>
          <w:lang w:val="sk-SK" w:eastAsia="en-GB"/>
        </w:rPr>
        <w:t xml:space="preserve"> uvádza sieťovú kameru AXIS P1455-LE s</w:t>
      </w:r>
      <w:r>
        <w:rPr>
          <w:b/>
          <w:bCs/>
          <w:color w:val="222222"/>
          <w:lang w:val="sk-SK" w:eastAsia="en-GB"/>
        </w:rPr>
        <w:t> </w:t>
      </w:r>
      <w:r w:rsidRPr="00F6054C">
        <w:rPr>
          <w:b/>
          <w:bCs/>
          <w:color w:val="222222"/>
          <w:lang w:val="sk-SK" w:eastAsia="en-GB"/>
        </w:rPr>
        <w:t>bohatou funk</w:t>
      </w:r>
      <w:r>
        <w:rPr>
          <w:b/>
          <w:bCs/>
          <w:color w:val="222222"/>
          <w:lang w:val="sk-SK" w:eastAsia="en-GB"/>
        </w:rPr>
        <w:t xml:space="preserve">čnou výbavou, </w:t>
      </w:r>
      <w:r w:rsidRPr="00F6054C">
        <w:rPr>
          <w:b/>
          <w:bCs/>
          <w:color w:val="222222"/>
          <w:lang w:val="sk-SK" w:eastAsia="en-GB"/>
        </w:rPr>
        <w:t>kompaktnou</w:t>
      </w:r>
      <w:r>
        <w:rPr>
          <w:b/>
          <w:bCs/>
          <w:color w:val="222222"/>
          <w:lang w:val="sk-SK" w:eastAsia="en-GB"/>
        </w:rPr>
        <w:t xml:space="preserve"> </w:t>
      </w:r>
      <w:r w:rsidRPr="00F6054C">
        <w:rPr>
          <w:b/>
          <w:bCs/>
          <w:color w:val="222222"/>
          <w:lang w:val="sk-SK" w:eastAsia="en-GB"/>
        </w:rPr>
        <w:t>konštrukciou</w:t>
      </w:r>
      <w:r>
        <w:rPr>
          <w:b/>
          <w:bCs/>
          <w:color w:val="222222"/>
          <w:lang w:val="sk-SK" w:eastAsia="en-GB"/>
        </w:rPr>
        <w:t xml:space="preserve"> </w:t>
      </w:r>
      <w:r w:rsidRPr="00F6054C">
        <w:rPr>
          <w:b/>
          <w:bCs/>
          <w:color w:val="222222"/>
          <w:lang w:val="sk-SK" w:eastAsia="en-GB"/>
        </w:rPr>
        <w:t xml:space="preserve">a HDTV rozlíšením 1080p až do 60 </w:t>
      </w:r>
      <w:proofErr w:type="spellStart"/>
      <w:r w:rsidRPr="00F6054C">
        <w:rPr>
          <w:b/>
          <w:bCs/>
          <w:color w:val="222222"/>
          <w:lang w:val="sk-SK" w:eastAsia="en-GB"/>
        </w:rPr>
        <w:t>fps</w:t>
      </w:r>
      <w:proofErr w:type="spellEnd"/>
      <w:r w:rsidRPr="00F6054C">
        <w:rPr>
          <w:b/>
          <w:bCs/>
          <w:color w:val="222222"/>
          <w:lang w:val="sk-SK" w:eastAsia="en-GB"/>
        </w:rPr>
        <w:t xml:space="preserve">. </w:t>
      </w:r>
      <w:r w:rsidR="00E24553">
        <w:rPr>
          <w:b/>
          <w:bCs/>
          <w:color w:val="222222"/>
          <w:lang w:val="sk-SK" w:eastAsia="en-GB"/>
        </w:rPr>
        <w:t>J</w:t>
      </w:r>
      <w:r>
        <w:rPr>
          <w:b/>
          <w:bCs/>
          <w:color w:val="222222"/>
          <w:lang w:val="sk-SK" w:eastAsia="en-GB"/>
        </w:rPr>
        <w:t xml:space="preserve">e </w:t>
      </w:r>
      <w:r w:rsidR="00E24553">
        <w:rPr>
          <w:b/>
          <w:bCs/>
          <w:color w:val="222222"/>
          <w:lang w:val="sk-SK" w:eastAsia="en-GB"/>
        </w:rPr>
        <w:t xml:space="preserve">preto </w:t>
      </w:r>
      <w:r w:rsidRPr="00F6054C">
        <w:rPr>
          <w:b/>
          <w:bCs/>
          <w:color w:val="222222"/>
          <w:lang w:val="sk-SK" w:eastAsia="en-GB"/>
        </w:rPr>
        <w:t>ideáln</w:t>
      </w:r>
      <w:r>
        <w:rPr>
          <w:b/>
          <w:bCs/>
          <w:color w:val="222222"/>
          <w:lang w:val="sk-SK" w:eastAsia="en-GB"/>
        </w:rPr>
        <w:t>ou</w:t>
      </w:r>
      <w:r w:rsidRPr="00F6054C">
        <w:rPr>
          <w:b/>
          <w:bCs/>
          <w:color w:val="222222"/>
          <w:lang w:val="sk-SK" w:eastAsia="en-GB"/>
        </w:rPr>
        <w:t xml:space="preserve"> voľb</w:t>
      </w:r>
      <w:r>
        <w:rPr>
          <w:b/>
          <w:bCs/>
          <w:color w:val="222222"/>
          <w:lang w:val="sk-SK" w:eastAsia="en-GB"/>
        </w:rPr>
        <w:t>ou</w:t>
      </w:r>
      <w:r w:rsidRPr="00F6054C">
        <w:rPr>
          <w:b/>
          <w:bCs/>
          <w:color w:val="222222"/>
          <w:lang w:val="sk-SK" w:eastAsia="en-GB"/>
        </w:rPr>
        <w:t xml:space="preserve"> </w:t>
      </w:r>
      <w:r w:rsidR="00E24553">
        <w:rPr>
          <w:b/>
          <w:bCs/>
          <w:color w:val="222222"/>
          <w:lang w:val="sk-SK" w:eastAsia="en-GB"/>
        </w:rPr>
        <w:t>na</w:t>
      </w:r>
      <w:r w:rsidRPr="00F6054C">
        <w:rPr>
          <w:b/>
          <w:bCs/>
          <w:color w:val="222222"/>
          <w:lang w:val="sk-SK" w:eastAsia="en-GB"/>
        </w:rPr>
        <w:t xml:space="preserve"> širok</w:t>
      </w:r>
      <w:r>
        <w:rPr>
          <w:b/>
          <w:bCs/>
          <w:color w:val="222222"/>
          <w:lang w:val="sk-SK" w:eastAsia="en-GB"/>
        </w:rPr>
        <w:t xml:space="preserve">é pokrytie </w:t>
      </w:r>
      <w:proofErr w:type="spellStart"/>
      <w:r w:rsidRPr="00F6054C">
        <w:rPr>
          <w:b/>
          <w:bCs/>
          <w:color w:val="222222"/>
          <w:lang w:val="sk-SK" w:eastAsia="en-GB"/>
        </w:rPr>
        <w:t>dohľadových</w:t>
      </w:r>
      <w:proofErr w:type="spellEnd"/>
      <w:r w:rsidRPr="00F6054C">
        <w:rPr>
          <w:b/>
          <w:bCs/>
          <w:color w:val="222222"/>
          <w:lang w:val="sk-SK" w:eastAsia="en-GB"/>
        </w:rPr>
        <w:t xml:space="preserve"> situácií, vhodn</w:t>
      </w:r>
      <w:r>
        <w:rPr>
          <w:b/>
          <w:bCs/>
          <w:color w:val="222222"/>
          <w:lang w:val="sk-SK" w:eastAsia="en-GB"/>
        </w:rPr>
        <w:t>á</w:t>
      </w:r>
      <w:r w:rsidRPr="00F6054C">
        <w:rPr>
          <w:b/>
          <w:bCs/>
          <w:color w:val="222222"/>
          <w:lang w:val="sk-SK" w:eastAsia="en-GB"/>
        </w:rPr>
        <w:t xml:space="preserve"> </w:t>
      </w:r>
      <w:r w:rsidR="00E24553">
        <w:rPr>
          <w:b/>
          <w:bCs/>
          <w:color w:val="222222"/>
          <w:lang w:val="sk-SK" w:eastAsia="en-GB"/>
        </w:rPr>
        <w:t xml:space="preserve">najmä na </w:t>
      </w:r>
      <w:r w:rsidRPr="00F6054C">
        <w:rPr>
          <w:b/>
          <w:bCs/>
          <w:color w:val="222222"/>
          <w:lang w:val="sk-SK" w:eastAsia="en-GB"/>
        </w:rPr>
        <w:t>sníman</w:t>
      </w:r>
      <w:r w:rsidR="00E24553">
        <w:rPr>
          <w:b/>
          <w:bCs/>
          <w:color w:val="222222"/>
          <w:lang w:val="sk-SK" w:eastAsia="en-GB"/>
        </w:rPr>
        <w:t>ie</w:t>
      </w:r>
      <w:r w:rsidRPr="00F6054C">
        <w:rPr>
          <w:b/>
          <w:bCs/>
          <w:color w:val="222222"/>
          <w:lang w:val="sk-SK" w:eastAsia="en-GB"/>
        </w:rPr>
        <w:t xml:space="preserve"> scén s výrazným pohybom.</w:t>
      </w:r>
      <w:r>
        <w:rPr>
          <w:b/>
          <w:bCs/>
          <w:color w:val="222222"/>
          <w:lang w:val="sk-SK" w:eastAsia="en-GB"/>
        </w:rPr>
        <w:br/>
      </w:r>
    </w:p>
    <w:p w14:paraId="0F0F9160" w14:textId="2ECF019E" w:rsidR="00FB5A53" w:rsidRPr="00F6054C" w:rsidRDefault="00E24553" w:rsidP="00FB5A53">
      <w:pPr>
        <w:shd w:val="clear" w:color="auto" w:fill="FFFFFF"/>
        <w:tabs>
          <w:tab w:val="left" w:pos="3327"/>
        </w:tabs>
        <w:rPr>
          <w:bCs/>
          <w:color w:val="222222"/>
          <w:lang w:val="sk-SK" w:eastAsia="en-GB"/>
        </w:rPr>
      </w:pPr>
      <w:r w:rsidRPr="00F6054C">
        <w:rPr>
          <w:noProof/>
          <w:lang w:val="sk-SK"/>
        </w:rPr>
        <w:drawing>
          <wp:anchor distT="0" distB="0" distL="114300" distR="114300" simplePos="0" relativeHeight="251663360" behindDoc="1" locked="0" layoutInCell="1" allowOverlap="1" wp14:anchorId="657B0571" wp14:editId="358A56C4">
            <wp:simplePos x="0" y="0"/>
            <wp:positionH relativeFrom="margin">
              <wp:posOffset>2877820</wp:posOffset>
            </wp:positionH>
            <wp:positionV relativeFrom="paragraph">
              <wp:posOffset>8255</wp:posOffset>
            </wp:positionV>
            <wp:extent cx="2789555" cy="1519555"/>
            <wp:effectExtent l="0" t="0" r="0" b="4445"/>
            <wp:wrapTight wrapText="bothSides">
              <wp:wrapPolygon edited="0">
                <wp:start x="0" y="0"/>
                <wp:lineTo x="0" y="21392"/>
                <wp:lineTo x="21389" y="21392"/>
                <wp:lineTo x="21389" y="0"/>
                <wp:lineTo x="0" y="0"/>
              </wp:wrapPolygon>
            </wp:wrapTight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096" b="11723"/>
                    <a:stretch/>
                  </pic:blipFill>
                  <pic:spPr bwMode="auto">
                    <a:xfrm>
                      <a:off x="0" y="0"/>
                      <a:ext cx="2789555" cy="151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4553">
        <w:rPr>
          <w:bCs/>
          <w:color w:val="222222"/>
          <w:lang w:val="sk-SK" w:eastAsia="en-GB"/>
        </w:rPr>
        <w:t xml:space="preserve">Kamera AXIS P1445-LE s technológiou </w:t>
      </w:r>
      <w:proofErr w:type="spellStart"/>
      <w:r w:rsidRPr="00E24553">
        <w:rPr>
          <w:bCs/>
          <w:color w:val="222222"/>
          <w:lang w:val="sk-SK" w:eastAsia="en-GB"/>
        </w:rPr>
        <w:t>Axis</w:t>
      </w:r>
      <w:proofErr w:type="spellEnd"/>
      <w:r w:rsidRPr="00E24553">
        <w:rPr>
          <w:bCs/>
          <w:color w:val="222222"/>
          <w:lang w:val="sk-SK" w:eastAsia="en-GB"/>
        </w:rPr>
        <w:t xml:space="preserve"> </w:t>
      </w:r>
      <w:proofErr w:type="spellStart"/>
      <w:r w:rsidRPr="00E24553">
        <w:rPr>
          <w:bCs/>
          <w:color w:val="222222"/>
          <w:lang w:val="sk-SK" w:eastAsia="en-GB"/>
        </w:rPr>
        <w:t>Forensic</w:t>
      </w:r>
      <w:proofErr w:type="spellEnd"/>
      <w:r w:rsidRPr="00E24553">
        <w:rPr>
          <w:bCs/>
          <w:color w:val="222222"/>
          <w:lang w:val="sk-SK" w:eastAsia="en-GB"/>
        </w:rPr>
        <w:t xml:space="preserve"> WDR, pripravená pre vonkajšiu inštaláciu, sníma kvalitný obraz aj v</w:t>
      </w:r>
      <w:r>
        <w:rPr>
          <w:bCs/>
          <w:color w:val="222222"/>
          <w:lang w:val="sk-SK" w:eastAsia="en-GB"/>
        </w:rPr>
        <w:t xml:space="preserve"> náročných </w:t>
      </w:r>
      <w:r w:rsidRPr="00E24553">
        <w:rPr>
          <w:bCs/>
          <w:color w:val="222222"/>
          <w:lang w:val="sk-SK" w:eastAsia="en-GB"/>
        </w:rPr>
        <w:t xml:space="preserve">scénach obsahujúcich </w:t>
      </w:r>
      <w:r>
        <w:rPr>
          <w:bCs/>
          <w:color w:val="222222"/>
          <w:lang w:val="sk-SK" w:eastAsia="en-GB"/>
        </w:rPr>
        <w:t xml:space="preserve">súčasne </w:t>
      </w:r>
      <w:r w:rsidRPr="00E24553">
        <w:rPr>
          <w:bCs/>
          <w:color w:val="222222"/>
          <w:lang w:val="sk-SK" w:eastAsia="en-GB"/>
        </w:rPr>
        <w:t xml:space="preserve">tmavé aj svetlé plochy. </w:t>
      </w:r>
      <w:proofErr w:type="spellStart"/>
      <w:r w:rsidRPr="00E24553">
        <w:rPr>
          <w:bCs/>
          <w:color w:val="222222"/>
          <w:lang w:val="sk-SK" w:eastAsia="en-GB"/>
        </w:rPr>
        <w:t>Axis</w:t>
      </w:r>
      <w:proofErr w:type="spellEnd"/>
      <w:r w:rsidRPr="00E24553">
        <w:rPr>
          <w:bCs/>
          <w:color w:val="222222"/>
          <w:lang w:val="sk-SK" w:eastAsia="en-GB"/>
        </w:rPr>
        <w:t xml:space="preserve"> </w:t>
      </w:r>
      <w:proofErr w:type="spellStart"/>
      <w:r w:rsidRPr="00E24553">
        <w:rPr>
          <w:bCs/>
          <w:color w:val="222222"/>
          <w:lang w:val="sk-SK" w:eastAsia="en-GB"/>
        </w:rPr>
        <w:t>Lightfinder</w:t>
      </w:r>
      <w:proofErr w:type="spellEnd"/>
      <w:r w:rsidRPr="00E24553">
        <w:rPr>
          <w:bCs/>
          <w:color w:val="222222"/>
          <w:lang w:val="sk-SK" w:eastAsia="en-GB"/>
        </w:rPr>
        <w:t xml:space="preserve"> 2.0 zaručuje vynikajúci forenzn</w:t>
      </w:r>
      <w:r>
        <w:rPr>
          <w:bCs/>
          <w:color w:val="222222"/>
          <w:lang w:val="sk-SK" w:eastAsia="en-GB"/>
        </w:rPr>
        <w:t>ý</w:t>
      </w:r>
      <w:r w:rsidRPr="00E24553">
        <w:rPr>
          <w:bCs/>
          <w:color w:val="222222"/>
          <w:lang w:val="sk-SK" w:eastAsia="en-GB"/>
        </w:rPr>
        <w:t xml:space="preserve"> obraz </w:t>
      </w:r>
      <w:r>
        <w:rPr>
          <w:bCs/>
          <w:color w:val="222222"/>
          <w:lang w:val="sk-SK" w:eastAsia="en-GB"/>
        </w:rPr>
        <w:t>i</w:t>
      </w:r>
      <w:r w:rsidRPr="00E24553">
        <w:rPr>
          <w:bCs/>
          <w:color w:val="222222"/>
          <w:lang w:val="sk-SK" w:eastAsia="en-GB"/>
        </w:rPr>
        <w:t xml:space="preserve"> pri slabom osvetlení a technológi</w:t>
      </w:r>
      <w:r>
        <w:rPr>
          <w:bCs/>
          <w:color w:val="222222"/>
          <w:lang w:val="sk-SK" w:eastAsia="en-GB"/>
        </w:rPr>
        <w:t>a</w:t>
      </w:r>
      <w:r w:rsidRPr="00E24553">
        <w:rPr>
          <w:bCs/>
          <w:color w:val="222222"/>
          <w:lang w:val="sk-SK" w:eastAsia="en-GB"/>
        </w:rPr>
        <w:t xml:space="preserve"> </w:t>
      </w:r>
      <w:proofErr w:type="spellStart"/>
      <w:r w:rsidRPr="00E24553">
        <w:rPr>
          <w:bCs/>
          <w:color w:val="222222"/>
          <w:lang w:val="sk-SK" w:eastAsia="en-GB"/>
        </w:rPr>
        <w:t>Axis</w:t>
      </w:r>
      <w:proofErr w:type="spellEnd"/>
      <w:r w:rsidRPr="00E24553">
        <w:rPr>
          <w:bCs/>
          <w:color w:val="222222"/>
          <w:lang w:val="sk-SK" w:eastAsia="en-GB"/>
        </w:rPr>
        <w:t xml:space="preserve"> </w:t>
      </w:r>
      <w:proofErr w:type="spellStart"/>
      <w:r w:rsidRPr="00E24553">
        <w:rPr>
          <w:bCs/>
          <w:color w:val="222222"/>
          <w:lang w:val="sk-SK" w:eastAsia="en-GB"/>
        </w:rPr>
        <w:t>OptimizedIR</w:t>
      </w:r>
      <w:proofErr w:type="spellEnd"/>
      <w:r w:rsidRPr="00E24553">
        <w:rPr>
          <w:bCs/>
          <w:color w:val="222222"/>
          <w:lang w:val="sk-SK" w:eastAsia="en-GB"/>
        </w:rPr>
        <w:t xml:space="preserve"> </w:t>
      </w:r>
      <w:r>
        <w:rPr>
          <w:bCs/>
          <w:color w:val="222222"/>
          <w:lang w:val="sk-SK" w:eastAsia="en-GB"/>
        </w:rPr>
        <w:t xml:space="preserve">zas </w:t>
      </w:r>
      <w:r w:rsidRPr="00E24553">
        <w:rPr>
          <w:bCs/>
          <w:color w:val="222222"/>
          <w:lang w:val="sk-SK" w:eastAsia="en-GB"/>
        </w:rPr>
        <w:t xml:space="preserve">umožňuje dohľad </w:t>
      </w:r>
      <w:r>
        <w:rPr>
          <w:bCs/>
          <w:color w:val="222222"/>
          <w:lang w:val="sk-SK" w:eastAsia="en-GB"/>
        </w:rPr>
        <w:t xml:space="preserve">aj </w:t>
      </w:r>
      <w:r w:rsidRPr="00E24553">
        <w:rPr>
          <w:bCs/>
          <w:color w:val="222222"/>
          <w:lang w:val="sk-SK" w:eastAsia="en-GB"/>
        </w:rPr>
        <w:t xml:space="preserve">v úplnej tme na vzdialenosť až 40 </w:t>
      </w:r>
      <w:r w:rsidR="00FB5A53" w:rsidRPr="00F6054C">
        <w:rPr>
          <w:bCs/>
          <w:color w:val="222222"/>
          <w:lang w:val="sk-SK" w:eastAsia="en-GB"/>
        </w:rPr>
        <w:t xml:space="preserve">m. </w:t>
      </w:r>
    </w:p>
    <w:bookmarkEnd w:id="0"/>
    <w:p w14:paraId="6348BAF5" w14:textId="57C7CCF1" w:rsidR="00FB5A53" w:rsidRPr="00F6054C" w:rsidRDefault="00EA494F" w:rsidP="00FB5A53">
      <w:pPr>
        <w:shd w:val="clear" w:color="auto" w:fill="FFFFFF"/>
        <w:tabs>
          <w:tab w:val="left" w:pos="3327"/>
        </w:tabs>
        <w:rPr>
          <w:bCs/>
          <w:color w:val="222222"/>
          <w:lang w:val="sk-SK" w:eastAsia="en-GB"/>
        </w:rPr>
      </w:pPr>
      <w:r w:rsidRPr="00F6054C">
        <w:rPr>
          <w:noProof/>
          <w:color w:val="222222"/>
          <w:sz w:val="22"/>
          <w:szCs w:val="22"/>
          <w:lang w:val="sk-SK" w:eastAsia="en-GB"/>
        </w:rPr>
        <mc:AlternateContent>
          <mc:Choice Requires="wps">
            <w:drawing>
              <wp:anchor distT="45720" distB="45720" distL="114300" distR="114300" simplePos="0" relativeHeight="251656192" behindDoc="1" locked="0" layoutInCell="1" allowOverlap="1" wp14:anchorId="1151D042" wp14:editId="613BBE4F">
                <wp:simplePos x="0" y="0"/>
                <wp:positionH relativeFrom="margin">
                  <wp:posOffset>2844165</wp:posOffset>
                </wp:positionH>
                <wp:positionV relativeFrom="paragraph">
                  <wp:posOffset>175895</wp:posOffset>
                </wp:positionV>
                <wp:extent cx="2969260" cy="673100"/>
                <wp:effectExtent l="0" t="0" r="2540" b="0"/>
                <wp:wrapTight wrapText="bothSides">
                  <wp:wrapPolygon edited="0">
                    <wp:start x="0" y="0"/>
                    <wp:lineTo x="0" y="20785"/>
                    <wp:lineTo x="21480" y="20785"/>
                    <wp:lineTo x="21480" y="0"/>
                    <wp:lineTo x="0" y="0"/>
                  </wp:wrapPolygon>
                </wp:wrapTight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9260" cy="67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AB5CC" w14:textId="45EF48F3" w:rsidR="00336E9E" w:rsidRPr="00E24553" w:rsidRDefault="008A05F4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</w:pPr>
                            <w:r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AXIS P1445-LE je </w:t>
                            </w:r>
                            <w:r w:rsidR="00E24553"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skvelá nielen do vnútorných priestorov, ale ponúka kvalitné </w:t>
                            </w:r>
                            <w:r w:rsidR="00E24553"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zábery</w:t>
                            </w:r>
                            <w:r w:rsidR="00E24553"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aj </w:t>
                            </w:r>
                            <w:r w:rsid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pri použití </w:t>
                            </w:r>
                            <w:r w:rsidR="00E24553"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v</w:t>
                            </w:r>
                            <w:r w:rsidR="00E24553"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exteriéri</w:t>
                            </w:r>
                            <w:r w:rsidR="00E24553"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. Kamera disponuje stupňom odolnosti IK10 a schopnosťou odolávať teplotám od -40°C do </w:t>
                            </w:r>
                            <w:r w:rsidR="00E24553"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+</w:t>
                            </w:r>
                            <w:r w:rsidR="00E24553" w:rsidRPr="00E24553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60°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51D042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223.95pt;margin-top:13.85pt;width:233.8pt;height:53pt;z-index:-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" stroked="f">
                <v:textbox>
                  <w:txbxContent>
                    <w:p w14:paraId="0DFAB5CC" w14:textId="45EF48F3" w:rsidR="00336E9E" w:rsidRPr="00E24553" w:rsidRDefault="008A05F4">
                      <w:pPr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</w:pPr>
                      <w:r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AXIS P1445-LE je </w:t>
                      </w:r>
                      <w:r w:rsidR="00E24553"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skvelá nielen do vnútorných priestorov, ale ponúka kvalitné </w:t>
                      </w:r>
                      <w:r w:rsidR="00E24553"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zábery</w:t>
                      </w:r>
                      <w:r w:rsidR="00E24553"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aj </w:t>
                      </w:r>
                      <w:r w:rsid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pri použití </w:t>
                      </w:r>
                      <w:r w:rsidR="00E24553"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v</w:t>
                      </w:r>
                      <w:r w:rsidR="00E24553"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exteriéri</w:t>
                      </w:r>
                      <w:r w:rsidR="00E24553"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. Kamera disponuje stupňom odolnosti IK10 a schopnosťou odolávať teplotám od -40°C do </w:t>
                      </w:r>
                      <w:r w:rsidR="00E24553"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+</w:t>
                      </w:r>
                      <w:r w:rsidR="00E24553" w:rsidRPr="00E24553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60°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83933D9" w14:textId="2FB1EC6D" w:rsidR="00FB5A53" w:rsidRPr="00F6054C" w:rsidRDefault="00E24553" w:rsidP="00FB5A53">
      <w:pPr>
        <w:shd w:val="clear" w:color="auto" w:fill="FFFFFF"/>
        <w:tabs>
          <w:tab w:val="left" w:pos="3327"/>
        </w:tabs>
        <w:rPr>
          <w:color w:val="222222"/>
          <w:lang w:val="sk-SK" w:eastAsia="en-GB"/>
        </w:rPr>
      </w:pPr>
      <w:r w:rsidRPr="00E24553">
        <w:rPr>
          <w:color w:val="222222"/>
          <w:lang w:val="sk-SK" w:eastAsia="en-GB"/>
        </w:rPr>
        <w:t>Adaptívn</w:t>
      </w:r>
      <w:r>
        <w:rPr>
          <w:color w:val="222222"/>
          <w:lang w:val="sk-SK" w:eastAsia="en-GB"/>
        </w:rPr>
        <w:t>a</w:t>
      </w:r>
      <w:r w:rsidRPr="00E24553">
        <w:rPr>
          <w:color w:val="222222"/>
          <w:lang w:val="sk-SK" w:eastAsia="en-GB"/>
        </w:rPr>
        <w:t xml:space="preserve"> pohybová expozíci</w:t>
      </w:r>
      <w:r>
        <w:rPr>
          <w:color w:val="222222"/>
          <w:lang w:val="sk-SK" w:eastAsia="en-GB"/>
        </w:rPr>
        <w:t>a</w:t>
      </w:r>
      <w:r w:rsidRPr="00E24553">
        <w:rPr>
          <w:color w:val="222222"/>
          <w:lang w:val="sk-SK" w:eastAsia="en-GB"/>
        </w:rPr>
        <w:t xml:space="preserve"> významne znižuje pohybové rozostrenie u približujúcich sa </w:t>
      </w:r>
      <w:proofErr w:type="spellStart"/>
      <w:r>
        <w:rPr>
          <w:color w:val="222222"/>
          <w:lang w:val="sk-SK" w:eastAsia="en-GB"/>
        </w:rPr>
        <w:t>objek</w:t>
      </w:r>
      <w:r w:rsidRPr="00E24553">
        <w:rPr>
          <w:color w:val="222222"/>
          <w:lang w:val="sk-SK" w:eastAsia="en-GB"/>
        </w:rPr>
        <w:t>ov</w:t>
      </w:r>
      <w:proofErr w:type="spellEnd"/>
      <w:r w:rsidRPr="00E24553">
        <w:rPr>
          <w:color w:val="222222"/>
          <w:lang w:val="sk-SK" w:eastAsia="en-GB"/>
        </w:rPr>
        <w:t xml:space="preserve"> alebo pri predmetoch nachádzajúcich sa veľmi blízko. Vďaka technológii </w:t>
      </w:r>
      <w:proofErr w:type="spellStart"/>
      <w:r w:rsidRPr="00E24553">
        <w:rPr>
          <w:color w:val="222222"/>
          <w:lang w:val="sk-SK" w:eastAsia="en-GB"/>
        </w:rPr>
        <w:t>edge</w:t>
      </w:r>
      <w:proofErr w:type="spellEnd"/>
      <w:r w:rsidRPr="00E24553">
        <w:rPr>
          <w:color w:val="222222"/>
          <w:lang w:val="sk-SK" w:eastAsia="en-GB"/>
        </w:rPr>
        <w:t>-to-</w:t>
      </w:r>
      <w:proofErr w:type="spellStart"/>
      <w:r w:rsidRPr="00E24553">
        <w:rPr>
          <w:color w:val="222222"/>
          <w:lang w:val="sk-SK" w:eastAsia="en-GB"/>
        </w:rPr>
        <w:t>edge</w:t>
      </w:r>
      <w:proofErr w:type="spellEnd"/>
      <w:r w:rsidRPr="00E24553">
        <w:rPr>
          <w:color w:val="222222"/>
          <w:lang w:val="sk-SK" w:eastAsia="en-GB"/>
        </w:rPr>
        <w:t xml:space="preserve"> táto kamera ponúka navyše funkciu inteligentného párovania zahŕňajúc</w:t>
      </w:r>
      <w:r>
        <w:rPr>
          <w:color w:val="222222"/>
          <w:lang w:val="sk-SK" w:eastAsia="en-GB"/>
        </w:rPr>
        <w:t>u</w:t>
      </w:r>
      <w:r w:rsidRPr="00E24553">
        <w:rPr>
          <w:color w:val="222222"/>
          <w:lang w:val="sk-SK" w:eastAsia="en-GB"/>
        </w:rPr>
        <w:t xml:space="preserve"> so sieťovými reproduktormi </w:t>
      </w:r>
      <w:proofErr w:type="spellStart"/>
      <w:r w:rsidRPr="00E24553">
        <w:rPr>
          <w:color w:val="222222"/>
          <w:lang w:val="sk-SK" w:eastAsia="en-GB"/>
        </w:rPr>
        <w:t>Axis</w:t>
      </w:r>
      <w:proofErr w:type="spellEnd"/>
      <w:r w:rsidRPr="00E24553">
        <w:rPr>
          <w:color w:val="222222"/>
          <w:lang w:val="sk-SK" w:eastAsia="en-GB"/>
        </w:rPr>
        <w:t xml:space="preserve"> </w:t>
      </w:r>
      <w:r w:rsidRPr="00E24553">
        <w:rPr>
          <w:color w:val="222222"/>
          <w:lang w:val="sk-SK" w:eastAsia="en-GB"/>
        </w:rPr>
        <w:t>aj obojsmerný prenos zvuku</w:t>
      </w:r>
      <w:r w:rsidR="00FB5A53" w:rsidRPr="00F6054C">
        <w:rPr>
          <w:color w:val="222222"/>
          <w:lang w:val="sk-SK" w:eastAsia="en-GB"/>
        </w:rPr>
        <w:t xml:space="preserve">. </w:t>
      </w:r>
    </w:p>
    <w:p w14:paraId="2228C2F5" w14:textId="77777777" w:rsidR="00FB5A53" w:rsidRPr="00F6054C" w:rsidRDefault="00FB5A53" w:rsidP="00024EF7">
      <w:pPr>
        <w:shd w:val="clear" w:color="auto" w:fill="FFFFFF"/>
        <w:tabs>
          <w:tab w:val="left" w:pos="3327"/>
        </w:tabs>
        <w:rPr>
          <w:color w:val="222222"/>
          <w:lang w:val="sk-SK" w:eastAsia="en-GB"/>
        </w:rPr>
      </w:pPr>
    </w:p>
    <w:p w14:paraId="7BDACE42" w14:textId="2E35C71D" w:rsidR="00E24553" w:rsidRPr="00E24553" w:rsidRDefault="00E24553" w:rsidP="00E24553">
      <w:pPr>
        <w:rPr>
          <w:bCs/>
          <w:lang w:val="sk-SK"/>
        </w:rPr>
      </w:pPr>
      <w:r w:rsidRPr="00E24553">
        <w:rPr>
          <w:bCs/>
          <w:lang w:val="sk-SK"/>
        </w:rPr>
        <w:t>Medzi najdôležitejšie charakteristiky patr</w:t>
      </w:r>
      <w:r>
        <w:rPr>
          <w:bCs/>
          <w:lang w:val="sk-SK"/>
        </w:rPr>
        <w:t>ia</w:t>
      </w:r>
      <w:r w:rsidRPr="00E24553">
        <w:rPr>
          <w:bCs/>
          <w:lang w:val="sk-SK"/>
        </w:rPr>
        <w:t>:</w:t>
      </w:r>
    </w:p>
    <w:p w14:paraId="1427A26E" w14:textId="77777777" w:rsidR="00E24553" w:rsidRPr="00E24553" w:rsidRDefault="00E24553" w:rsidP="00E24553">
      <w:pPr>
        <w:rPr>
          <w:bCs/>
          <w:lang w:val="sk-SK"/>
        </w:rPr>
      </w:pPr>
    </w:p>
    <w:p w14:paraId="086278BE" w14:textId="77777777" w:rsidR="00080285" w:rsidRPr="00F6054C" w:rsidRDefault="00080285" w:rsidP="00080285">
      <w:pPr>
        <w:pStyle w:val="Odsekzoznamu"/>
        <w:numPr>
          <w:ilvl w:val="0"/>
          <w:numId w:val="28"/>
        </w:numPr>
        <w:rPr>
          <w:color w:val="000000"/>
          <w:lang w:val="sk-SK"/>
        </w:rPr>
      </w:pPr>
      <w:proofErr w:type="spellStart"/>
      <w:r w:rsidRPr="00F6054C">
        <w:rPr>
          <w:color w:val="000000"/>
          <w:lang w:val="sk-SK"/>
        </w:rPr>
        <w:t>Lightfinder</w:t>
      </w:r>
      <w:proofErr w:type="spellEnd"/>
      <w:r w:rsidRPr="00F6054C">
        <w:rPr>
          <w:color w:val="000000"/>
          <w:lang w:val="sk-SK"/>
        </w:rPr>
        <w:t xml:space="preserve"> 2.0, </w:t>
      </w:r>
      <w:proofErr w:type="spellStart"/>
      <w:r w:rsidRPr="00F6054C">
        <w:rPr>
          <w:color w:val="000000"/>
          <w:lang w:val="sk-SK"/>
        </w:rPr>
        <w:t>Forensic</w:t>
      </w:r>
      <w:proofErr w:type="spellEnd"/>
      <w:r w:rsidRPr="00F6054C">
        <w:rPr>
          <w:color w:val="000000"/>
          <w:lang w:val="sk-SK"/>
        </w:rPr>
        <w:t xml:space="preserve"> WDR a </w:t>
      </w:r>
      <w:proofErr w:type="spellStart"/>
      <w:r w:rsidRPr="00F6054C">
        <w:rPr>
          <w:color w:val="000000"/>
          <w:lang w:val="sk-SK"/>
        </w:rPr>
        <w:t>OptimizedIR</w:t>
      </w:r>
      <w:proofErr w:type="spellEnd"/>
    </w:p>
    <w:p w14:paraId="1A501392" w14:textId="7177CE3A" w:rsidR="00E24553" w:rsidRPr="00E24553" w:rsidRDefault="00E24553" w:rsidP="00E24553">
      <w:pPr>
        <w:pStyle w:val="Odsekzoznamu"/>
        <w:numPr>
          <w:ilvl w:val="0"/>
          <w:numId w:val="28"/>
        </w:numPr>
        <w:rPr>
          <w:bCs/>
          <w:lang w:val="sk-SK"/>
        </w:rPr>
      </w:pPr>
      <w:r w:rsidRPr="00E24553">
        <w:rPr>
          <w:bCs/>
          <w:lang w:val="sk-SK"/>
        </w:rPr>
        <w:t xml:space="preserve">Technológia </w:t>
      </w:r>
      <w:proofErr w:type="spellStart"/>
      <w:r w:rsidRPr="00E24553">
        <w:rPr>
          <w:bCs/>
          <w:lang w:val="sk-SK"/>
        </w:rPr>
        <w:t>edge</w:t>
      </w:r>
      <w:proofErr w:type="spellEnd"/>
      <w:r w:rsidRPr="00E24553">
        <w:rPr>
          <w:bCs/>
          <w:lang w:val="sk-SK"/>
        </w:rPr>
        <w:t>-to-</w:t>
      </w:r>
      <w:proofErr w:type="spellStart"/>
      <w:r w:rsidRPr="00E24553">
        <w:rPr>
          <w:bCs/>
          <w:lang w:val="sk-SK"/>
        </w:rPr>
        <w:t>edge</w:t>
      </w:r>
      <w:proofErr w:type="spellEnd"/>
    </w:p>
    <w:p w14:paraId="0D0B7D64" w14:textId="52AC72B2" w:rsidR="00E24553" w:rsidRPr="00E24553" w:rsidRDefault="00E24553" w:rsidP="00E24553">
      <w:pPr>
        <w:pStyle w:val="Odsekzoznamu"/>
        <w:numPr>
          <w:ilvl w:val="0"/>
          <w:numId w:val="28"/>
        </w:numPr>
        <w:rPr>
          <w:bCs/>
          <w:lang w:val="sk-SK"/>
        </w:rPr>
      </w:pPr>
      <w:r w:rsidRPr="00E24553">
        <w:rPr>
          <w:bCs/>
          <w:lang w:val="sk-SK"/>
        </w:rPr>
        <w:t>Adaptívn</w:t>
      </w:r>
      <w:r>
        <w:rPr>
          <w:bCs/>
          <w:lang w:val="sk-SK"/>
        </w:rPr>
        <w:t>a</w:t>
      </w:r>
      <w:r w:rsidRPr="00E24553">
        <w:rPr>
          <w:bCs/>
          <w:lang w:val="sk-SK"/>
        </w:rPr>
        <w:t xml:space="preserve"> pohybová expozíci</w:t>
      </w:r>
      <w:r>
        <w:rPr>
          <w:bCs/>
          <w:lang w:val="sk-SK"/>
        </w:rPr>
        <w:t>a</w:t>
      </w:r>
    </w:p>
    <w:p w14:paraId="0CD62565" w14:textId="1E56D1E2" w:rsidR="00E24553" w:rsidRPr="00E24553" w:rsidRDefault="00E24553" w:rsidP="00E24553">
      <w:pPr>
        <w:pStyle w:val="Odsekzoznamu"/>
        <w:numPr>
          <w:ilvl w:val="0"/>
          <w:numId w:val="28"/>
        </w:numPr>
        <w:rPr>
          <w:bCs/>
          <w:lang w:val="sk-SK"/>
        </w:rPr>
      </w:pPr>
      <w:r w:rsidRPr="00E24553">
        <w:rPr>
          <w:bCs/>
          <w:lang w:val="sk-SK"/>
        </w:rPr>
        <w:t>Rozšírené bezpečnostné funkcie</w:t>
      </w:r>
    </w:p>
    <w:p w14:paraId="5F0DC7F6" w14:textId="77777777" w:rsidR="00E24553" w:rsidRDefault="00E24553" w:rsidP="00E24553">
      <w:pPr>
        <w:pStyle w:val="Odsekzoznamu"/>
        <w:numPr>
          <w:ilvl w:val="0"/>
          <w:numId w:val="28"/>
        </w:numPr>
        <w:rPr>
          <w:bCs/>
          <w:lang w:val="sk-SK"/>
        </w:rPr>
      </w:pPr>
      <w:proofErr w:type="spellStart"/>
      <w:r w:rsidRPr="00E24553">
        <w:rPr>
          <w:bCs/>
          <w:lang w:val="sk-SK"/>
        </w:rPr>
        <w:t>Zipstream</w:t>
      </w:r>
      <w:proofErr w:type="spellEnd"/>
      <w:r w:rsidRPr="00E24553">
        <w:rPr>
          <w:bCs/>
          <w:lang w:val="sk-SK"/>
        </w:rPr>
        <w:t xml:space="preserve"> s podporou štandardov H.264/H.265</w:t>
      </w:r>
    </w:p>
    <w:p w14:paraId="7829A5B3" w14:textId="77777777" w:rsidR="00080285" w:rsidRPr="00F6054C" w:rsidRDefault="00080285" w:rsidP="00080285">
      <w:pPr>
        <w:contextualSpacing/>
        <w:rPr>
          <w:bCs/>
          <w:lang w:val="sk-SK"/>
        </w:rPr>
      </w:pPr>
    </w:p>
    <w:p w14:paraId="4BF22B8A" w14:textId="77777777" w:rsidR="00E24553" w:rsidRPr="00E24553" w:rsidRDefault="00E24553" w:rsidP="00E24553">
      <w:pPr>
        <w:pStyle w:val="Textkomentra"/>
        <w:rPr>
          <w:color w:val="000000"/>
          <w:sz w:val="24"/>
          <w:szCs w:val="24"/>
          <w:lang w:val="sk-SK"/>
        </w:rPr>
      </w:pPr>
      <w:r w:rsidRPr="00E24553">
        <w:rPr>
          <w:color w:val="000000"/>
          <w:sz w:val="24"/>
          <w:szCs w:val="24"/>
          <w:lang w:val="sk-SK"/>
        </w:rPr>
        <w:t xml:space="preserve">Kamera AXIS P1455-LE je vybavená funkciou </w:t>
      </w:r>
      <w:proofErr w:type="spellStart"/>
      <w:r w:rsidRPr="00E24553">
        <w:rPr>
          <w:color w:val="000000"/>
          <w:sz w:val="24"/>
          <w:szCs w:val="24"/>
          <w:lang w:val="sk-SK"/>
        </w:rPr>
        <w:t>Axis</w:t>
      </w:r>
      <w:proofErr w:type="spellEnd"/>
      <w:r w:rsidRPr="00E24553">
        <w:rPr>
          <w:color w:val="000000"/>
          <w:sz w:val="24"/>
          <w:szCs w:val="24"/>
          <w:lang w:val="sk-SK"/>
        </w:rPr>
        <w:t xml:space="preserve"> </w:t>
      </w:r>
      <w:proofErr w:type="spellStart"/>
      <w:r w:rsidRPr="00E24553">
        <w:rPr>
          <w:color w:val="000000"/>
          <w:sz w:val="24"/>
          <w:szCs w:val="24"/>
          <w:lang w:val="sk-SK"/>
        </w:rPr>
        <w:t>Edge</w:t>
      </w:r>
      <w:proofErr w:type="spellEnd"/>
      <w:r w:rsidRPr="00E24553">
        <w:rPr>
          <w:color w:val="000000"/>
          <w:sz w:val="24"/>
          <w:szCs w:val="24"/>
          <w:lang w:val="sk-SK"/>
        </w:rPr>
        <w:t xml:space="preserve"> </w:t>
      </w:r>
      <w:proofErr w:type="spellStart"/>
      <w:r w:rsidRPr="00E24553">
        <w:rPr>
          <w:color w:val="000000"/>
          <w:sz w:val="24"/>
          <w:szCs w:val="24"/>
          <w:lang w:val="sk-SK"/>
        </w:rPr>
        <w:t>Vault</w:t>
      </w:r>
      <w:proofErr w:type="spellEnd"/>
      <w:r w:rsidRPr="00E24553">
        <w:rPr>
          <w:color w:val="000000"/>
          <w:sz w:val="24"/>
          <w:szCs w:val="24"/>
          <w:lang w:val="sk-SK"/>
        </w:rPr>
        <w:t xml:space="preserve">, ktorá chráni ID kamery pred prípadným kybernetickým útokom a zjednodušuje tak autorizáciu produktov </w:t>
      </w:r>
      <w:proofErr w:type="spellStart"/>
      <w:r w:rsidRPr="00E24553">
        <w:rPr>
          <w:color w:val="000000"/>
          <w:sz w:val="24"/>
          <w:szCs w:val="24"/>
          <w:lang w:val="sk-SK"/>
        </w:rPr>
        <w:t>Axis</w:t>
      </w:r>
      <w:proofErr w:type="spellEnd"/>
      <w:r w:rsidRPr="00E24553">
        <w:rPr>
          <w:color w:val="000000"/>
          <w:sz w:val="24"/>
          <w:szCs w:val="24"/>
          <w:lang w:val="sk-SK"/>
        </w:rPr>
        <w:t xml:space="preserve"> v sieti. Technológia </w:t>
      </w:r>
      <w:proofErr w:type="spellStart"/>
      <w:r w:rsidRPr="00E24553">
        <w:rPr>
          <w:color w:val="000000"/>
          <w:sz w:val="24"/>
          <w:szCs w:val="24"/>
          <w:lang w:val="sk-SK"/>
        </w:rPr>
        <w:t>Axis</w:t>
      </w:r>
      <w:proofErr w:type="spellEnd"/>
      <w:r w:rsidRPr="00E24553">
        <w:rPr>
          <w:color w:val="000000"/>
          <w:sz w:val="24"/>
          <w:szCs w:val="24"/>
          <w:lang w:val="sk-SK"/>
        </w:rPr>
        <w:t xml:space="preserve"> </w:t>
      </w:r>
      <w:proofErr w:type="spellStart"/>
      <w:r w:rsidRPr="00E24553">
        <w:rPr>
          <w:color w:val="000000"/>
          <w:sz w:val="24"/>
          <w:szCs w:val="24"/>
          <w:lang w:val="sk-SK"/>
        </w:rPr>
        <w:t>Zipstream</w:t>
      </w:r>
      <w:proofErr w:type="spellEnd"/>
      <w:r w:rsidRPr="00E24553">
        <w:rPr>
          <w:color w:val="000000"/>
          <w:sz w:val="24"/>
          <w:szCs w:val="24"/>
          <w:lang w:val="sk-SK"/>
        </w:rPr>
        <w:t xml:space="preserve"> s podporou štandardov H.264 a H.265 tiež výrazne zmenšuje požiadavky na šírku pásma a úložný priestor.</w:t>
      </w:r>
    </w:p>
    <w:p w14:paraId="247D312A" w14:textId="77777777" w:rsidR="00E24553" w:rsidRPr="00E24553" w:rsidRDefault="00E24553" w:rsidP="00E24553">
      <w:pPr>
        <w:pStyle w:val="Textkomentra"/>
        <w:rPr>
          <w:color w:val="000000"/>
          <w:sz w:val="24"/>
          <w:szCs w:val="24"/>
          <w:lang w:val="sk-SK"/>
        </w:rPr>
      </w:pPr>
    </w:p>
    <w:p w14:paraId="5ED7221D" w14:textId="0D59E7CF" w:rsidR="00E24553" w:rsidRDefault="00E24553" w:rsidP="00E24553">
      <w:pPr>
        <w:pStyle w:val="Textkomentra"/>
        <w:rPr>
          <w:color w:val="000000"/>
          <w:sz w:val="24"/>
          <w:szCs w:val="24"/>
          <w:lang w:val="sk-SK"/>
        </w:rPr>
      </w:pPr>
      <w:r w:rsidRPr="00E24553">
        <w:rPr>
          <w:color w:val="000000"/>
          <w:sz w:val="24"/>
          <w:szCs w:val="24"/>
          <w:lang w:val="sk-SK"/>
        </w:rPr>
        <w:t xml:space="preserve">Kamera sa začne dodávať prostredníctvom distribučných kanálov spoločnosti </w:t>
      </w:r>
      <w:proofErr w:type="spellStart"/>
      <w:r w:rsidRPr="00E24553">
        <w:rPr>
          <w:color w:val="000000"/>
          <w:sz w:val="24"/>
          <w:szCs w:val="24"/>
          <w:lang w:val="sk-SK"/>
        </w:rPr>
        <w:t>Axis</w:t>
      </w:r>
      <w:proofErr w:type="spellEnd"/>
      <w:r w:rsidRPr="00E24553">
        <w:rPr>
          <w:color w:val="000000"/>
          <w:sz w:val="24"/>
          <w:szCs w:val="24"/>
          <w:lang w:val="sk-SK"/>
        </w:rPr>
        <w:t xml:space="preserve"> v októbri 2020.</w:t>
      </w:r>
    </w:p>
    <w:p w14:paraId="28AFDAB1" w14:textId="77777777" w:rsidR="00E24553" w:rsidRDefault="00E24553" w:rsidP="00E24553">
      <w:pPr>
        <w:pStyle w:val="Textkomentra"/>
        <w:rPr>
          <w:color w:val="000000"/>
          <w:sz w:val="24"/>
          <w:szCs w:val="24"/>
          <w:lang w:val="sk-SK"/>
        </w:rPr>
      </w:pPr>
    </w:p>
    <w:p w14:paraId="6DA55AA6" w14:textId="4C00D243" w:rsidR="00EA494F" w:rsidRPr="00ED27D9" w:rsidRDefault="00EA494F" w:rsidP="00EA494F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b/>
          <w:bCs/>
          <w:i/>
          <w:iCs/>
          <w:sz w:val="20"/>
          <w:szCs w:val="22"/>
          <w:lang w:val="sk-SK"/>
        </w:rPr>
        <w:lastRenderedPageBreak/>
        <w:br/>
      </w:r>
      <w:r>
        <w:rPr>
          <w:b/>
          <w:bCs/>
          <w:i/>
          <w:iCs/>
          <w:sz w:val="20"/>
          <w:szCs w:val="22"/>
          <w:lang w:val="sk-SK"/>
        </w:rPr>
        <w:br/>
      </w:r>
      <w:r>
        <w:rPr>
          <w:b/>
          <w:bCs/>
          <w:i/>
          <w:iCs/>
          <w:sz w:val="20"/>
          <w:szCs w:val="22"/>
          <w:lang w:val="sk-SK"/>
        </w:rPr>
        <w:t>Ď</w:t>
      </w:r>
      <w:r w:rsidRPr="00ED27D9">
        <w:rPr>
          <w:b/>
          <w:bCs/>
          <w:i/>
          <w:iCs/>
          <w:sz w:val="20"/>
          <w:szCs w:val="22"/>
          <w:lang w:val="sk-SK"/>
        </w:rPr>
        <w:t>alš</w:t>
      </w:r>
      <w:r>
        <w:rPr>
          <w:b/>
          <w:bCs/>
          <w:i/>
          <w:iCs/>
          <w:sz w:val="20"/>
          <w:szCs w:val="22"/>
          <w:lang w:val="sk-SK"/>
        </w:rPr>
        <w:t>ie</w:t>
      </w:r>
      <w:r w:rsidRPr="00ED27D9">
        <w:rPr>
          <w:b/>
          <w:bCs/>
          <w:i/>
          <w:iCs/>
          <w:sz w:val="20"/>
          <w:szCs w:val="22"/>
          <w:lang w:val="sk-SK"/>
        </w:rPr>
        <w:t xml:space="preserve"> inform</w:t>
      </w:r>
      <w:r>
        <w:rPr>
          <w:b/>
          <w:bCs/>
          <w:i/>
          <w:iCs/>
          <w:sz w:val="20"/>
          <w:szCs w:val="22"/>
          <w:lang w:val="sk-SK"/>
        </w:rPr>
        <w:t>á</w:t>
      </w:r>
      <w:r w:rsidRPr="00ED27D9">
        <w:rPr>
          <w:b/>
          <w:bCs/>
          <w:i/>
          <w:iCs/>
          <w:sz w:val="20"/>
          <w:szCs w:val="22"/>
          <w:lang w:val="sk-SK"/>
        </w:rPr>
        <w:t>c</w:t>
      </w:r>
      <w:r>
        <w:rPr>
          <w:b/>
          <w:bCs/>
          <w:i/>
          <w:iCs/>
          <w:sz w:val="20"/>
          <w:szCs w:val="22"/>
          <w:lang w:val="sk-SK"/>
        </w:rPr>
        <w:t>i</w:t>
      </w:r>
      <w:r w:rsidRPr="00ED27D9">
        <w:rPr>
          <w:b/>
          <w:bCs/>
          <w:i/>
          <w:iCs/>
          <w:sz w:val="20"/>
          <w:szCs w:val="22"/>
          <w:lang w:val="sk-SK"/>
        </w:rPr>
        <w:t>e o spol</w:t>
      </w:r>
      <w:r>
        <w:rPr>
          <w:b/>
          <w:bCs/>
          <w:i/>
          <w:iCs/>
          <w:sz w:val="20"/>
          <w:szCs w:val="22"/>
          <w:lang w:val="sk-SK"/>
        </w:rPr>
        <w:t>o</w:t>
      </w:r>
      <w:r w:rsidRPr="00ED27D9">
        <w:rPr>
          <w:b/>
          <w:bCs/>
          <w:i/>
          <w:iCs/>
          <w:sz w:val="20"/>
          <w:szCs w:val="22"/>
          <w:lang w:val="sk-SK"/>
        </w:rPr>
        <w:t xml:space="preserve">čnosti </w:t>
      </w:r>
      <w:proofErr w:type="spellStart"/>
      <w:r w:rsidRPr="00ED27D9">
        <w:rPr>
          <w:b/>
          <w:bCs/>
          <w:i/>
          <w:iCs/>
          <w:sz w:val="20"/>
          <w:szCs w:val="22"/>
          <w:lang w:val="sk-SK"/>
        </w:rPr>
        <w:t>Axis</w:t>
      </w:r>
      <w:proofErr w:type="spellEnd"/>
      <w:r w:rsidRPr="00ED27D9">
        <w:rPr>
          <w:b/>
          <w:bCs/>
          <w:i/>
          <w:iCs/>
          <w:sz w:val="20"/>
          <w:szCs w:val="22"/>
          <w:lang w:val="sk-SK"/>
        </w:rPr>
        <w:t xml:space="preserve"> </w:t>
      </w:r>
      <w:proofErr w:type="spellStart"/>
      <w:r w:rsidRPr="00ED27D9">
        <w:rPr>
          <w:b/>
          <w:bCs/>
          <w:i/>
          <w:iCs/>
          <w:sz w:val="20"/>
          <w:szCs w:val="22"/>
          <w:lang w:val="sk-SK"/>
        </w:rPr>
        <w:t>Communications</w:t>
      </w:r>
      <w:proofErr w:type="spellEnd"/>
      <w:r w:rsidRPr="00ED27D9">
        <w:rPr>
          <w:b/>
          <w:bCs/>
          <w:i/>
          <w:iCs/>
          <w:sz w:val="20"/>
          <w:szCs w:val="22"/>
          <w:lang w:val="sk-SK"/>
        </w:rPr>
        <w:t xml:space="preserve"> vám </w:t>
      </w:r>
      <w:r>
        <w:rPr>
          <w:b/>
          <w:bCs/>
          <w:i/>
          <w:iCs/>
          <w:sz w:val="20"/>
          <w:szCs w:val="22"/>
          <w:lang w:val="sk-SK"/>
        </w:rPr>
        <w:t xml:space="preserve">radi </w:t>
      </w:r>
      <w:r w:rsidRPr="00ED27D9">
        <w:rPr>
          <w:b/>
          <w:bCs/>
          <w:i/>
          <w:iCs/>
          <w:sz w:val="20"/>
          <w:szCs w:val="22"/>
          <w:lang w:val="sk-SK"/>
        </w:rPr>
        <w:t>poskytn</w:t>
      </w:r>
      <w:r>
        <w:rPr>
          <w:b/>
          <w:bCs/>
          <w:i/>
          <w:iCs/>
          <w:sz w:val="20"/>
          <w:szCs w:val="22"/>
          <w:lang w:val="sk-SK"/>
        </w:rPr>
        <w:t>ú</w:t>
      </w:r>
      <w:r w:rsidRPr="00ED27D9">
        <w:rPr>
          <w:b/>
          <w:bCs/>
          <w:i/>
          <w:iCs/>
          <w:sz w:val="20"/>
          <w:szCs w:val="22"/>
          <w:lang w:val="sk-SK"/>
        </w:rPr>
        <w:t>:</w:t>
      </w:r>
    </w:p>
    <w:p w14:paraId="7B939606" w14:textId="77777777" w:rsidR="00EA494F" w:rsidRPr="00ED27D9" w:rsidRDefault="00EA494F" w:rsidP="00EA494F">
      <w:pPr>
        <w:jc w:val="both"/>
        <w:rPr>
          <w:bCs/>
          <w:i/>
          <w:iCs/>
          <w:sz w:val="20"/>
          <w:szCs w:val="20"/>
          <w:lang w:val="sk-SK"/>
        </w:rPr>
      </w:pPr>
    </w:p>
    <w:p w14:paraId="67EF70F8" w14:textId="77777777" w:rsidR="00EA494F" w:rsidRPr="00ED27D9" w:rsidRDefault="00EA494F" w:rsidP="00EA494F">
      <w:pPr>
        <w:jc w:val="both"/>
        <w:rPr>
          <w:bCs/>
          <w:i/>
          <w:iCs/>
          <w:sz w:val="20"/>
          <w:szCs w:val="20"/>
          <w:lang w:val="sk-SK"/>
        </w:rPr>
      </w:pPr>
      <w:r w:rsidRPr="00ED27D9">
        <w:rPr>
          <w:bCs/>
          <w:i/>
          <w:iCs/>
          <w:sz w:val="20"/>
          <w:szCs w:val="20"/>
          <w:lang w:val="sk-SK"/>
        </w:rPr>
        <w:t xml:space="preserve">Marek </w:t>
      </w:r>
      <w:proofErr w:type="spellStart"/>
      <w:r w:rsidRPr="00ED27D9">
        <w:rPr>
          <w:bCs/>
          <w:i/>
          <w:iCs/>
          <w:sz w:val="20"/>
          <w:szCs w:val="20"/>
          <w:lang w:val="sk-SK"/>
        </w:rPr>
        <w:t>Pavlica</w:t>
      </w:r>
      <w:proofErr w:type="spellEnd"/>
      <w:r w:rsidRPr="00ED27D9">
        <w:rPr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Pr="00ED27D9">
        <w:rPr>
          <w:i/>
          <w:sz w:val="20"/>
          <w:szCs w:val="20"/>
          <w:lang w:val="sk-SK" w:eastAsia="zh-CN"/>
        </w:rPr>
        <w:t>Regional</w:t>
      </w:r>
      <w:proofErr w:type="spellEnd"/>
      <w:r w:rsidRPr="00ED27D9">
        <w:rPr>
          <w:i/>
          <w:sz w:val="20"/>
          <w:szCs w:val="20"/>
          <w:lang w:val="sk-SK" w:eastAsia="zh-CN"/>
        </w:rPr>
        <w:t xml:space="preserve"> </w:t>
      </w:r>
      <w:proofErr w:type="spellStart"/>
      <w:r w:rsidRPr="00ED27D9">
        <w:rPr>
          <w:i/>
          <w:sz w:val="20"/>
          <w:szCs w:val="20"/>
          <w:lang w:val="sk-SK" w:eastAsia="zh-CN"/>
        </w:rPr>
        <w:t>Communications</w:t>
      </w:r>
      <w:proofErr w:type="spellEnd"/>
      <w:r w:rsidRPr="00ED27D9">
        <w:rPr>
          <w:i/>
          <w:sz w:val="20"/>
          <w:szCs w:val="20"/>
          <w:lang w:val="sk-SK" w:eastAsia="zh-CN"/>
        </w:rPr>
        <w:t xml:space="preserve"> </w:t>
      </w:r>
      <w:proofErr w:type="spellStart"/>
      <w:r w:rsidRPr="00ED27D9">
        <w:rPr>
          <w:i/>
          <w:sz w:val="20"/>
          <w:szCs w:val="20"/>
          <w:lang w:val="sk-SK" w:eastAsia="zh-CN"/>
        </w:rPr>
        <w:t>Specialist</w:t>
      </w:r>
      <w:proofErr w:type="spellEnd"/>
      <w:r w:rsidRPr="00ED27D9">
        <w:rPr>
          <w:i/>
          <w:sz w:val="20"/>
          <w:szCs w:val="20"/>
          <w:lang w:val="sk-SK" w:eastAsia="zh-CN"/>
        </w:rPr>
        <w:t xml:space="preserve">, </w:t>
      </w:r>
      <w:proofErr w:type="spellStart"/>
      <w:r w:rsidRPr="00ED27D9">
        <w:rPr>
          <w:i/>
          <w:sz w:val="20"/>
          <w:szCs w:val="20"/>
          <w:lang w:val="sk-SK" w:eastAsia="zh-CN"/>
        </w:rPr>
        <w:t>Russia</w:t>
      </w:r>
      <w:proofErr w:type="spellEnd"/>
      <w:r w:rsidRPr="00ED27D9">
        <w:rPr>
          <w:i/>
          <w:sz w:val="20"/>
          <w:szCs w:val="20"/>
          <w:lang w:val="sk-SK" w:eastAsia="zh-CN"/>
        </w:rPr>
        <w:t xml:space="preserve">, CIS &amp; </w:t>
      </w:r>
      <w:proofErr w:type="spellStart"/>
      <w:r w:rsidRPr="00ED27D9">
        <w:rPr>
          <w:i/>
          <w:sz w:val="20"/>
          <w:szCs w:val="20"/>
          <w:lang w:val="sk-SK" w:eastAsia="zh-CN"/>
        </w:rPr>
        <w:t>Eastern</w:t>
      </w:r>
      <w:proofErr w:type="spellEnd"/>
      <w:r w:rsidRPr="00ED27D9">
        <w:rPr>
          <w:i/>
          <w:sz w:val="20"/>
          <w:szCs w:val="20"/>
          <w:lang w:val="sk-SK" w:eastAsia="zh-CN"/>
        </w:rPr>
        <w:t xml:space="preserve"> </w:t>
      </w:r>
      <w:proofErr w:type="spellStart"/>
      <w:r w:rsidRPr="00ED27D9">
        <w:rPr>
          <w:i/>
          <w:sz w:val="20"/>
          <w:szCs w:val="20"/>
          <w:lang w:val="sk-SK" w:eastAsia="zh-CN"/>
        </w:rPr>
        <w:t>Europe</w:t>
      </w:r>
      <w:proofErr w:type="spellEnd"/>
      <w:r w:rsidRPr="00ED27D9">
        <w:rPr>
          <w:i/>
          <w:sz w:val="20"/>
          <w:szCs w:val="20"/>
          <w:lang w:val="sk-SK" w:eastAsia="zh-CN"/>
        </w:rPr>
        <w:t xml:space="preserve">, </w:t>
      </w:r>
      <w:proofErr w:type="spellStart"/>
      <w:r w:rsidRPr="00ED27D9">
        <w:rPr>
          <w:bCs/>
          <w:i/>
          <w:iCs/>
          <w:sz w:val="20"/>
          <w:szCs w:val="20"/>
          <w:lang w:val="sk-SK"/>
        </w:rPr>
        <w:t>Axis</w:t>
      </w:r>
      <w:proofErr w:type="spellEnd"/>
      <w:r w:rsidRPr="00ED27D9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ED27D9">
        <w:rPr>
          <w:bCs/>
          <w:i/>
          <w:iCs/>
          <w:sz w:val="20"/>
          <w:szCs w:val="20"/>
          <w:lang w:val="sk-SK"/>
        </w:rPr>
        <w:t>Communications</w:t>
      </w:r>
      <w:proofErr w:type="spellEnd"/>
    </w:p>
    <w:p w14:paraId="67CDBF9F" w14:textId="77777777" w:rsidR="00EA494F" w:rsidRPr="00ED27D9" w:rsidRDefault="00EA494F" w:rsidP="00EA494F">
      <w:pPr>
        <w:jc w:val="both"/>
        <w:rPr>
          <w:bCs/>
          <w:i/>
          <w:iCs/>
          <w:sz w:val="20"/>
          <w:szCs w:val="22"/>
          <w:lang w:val="sk-SK"/>
        </w:rPr>
      </w:pPr>
      <w:r w:rsidRPr="00ED27D9">
        <w:rPr>
          <w:bCs/>
          <w:i/>
          <w:iCs/>
          <w:sz w:val="20"/>
          <w:szCs w:val="20"/>
          <w:lang w:val="sk-SK"/>
        </w:rPr>
        <w:t>Telef</w:t>
      </w:r>
      <w:r>
        <w:rPr>
          <w:bCs/>
          <w:i/>
          <w:iCs/>
          <w:sz w:val="20"/>
          <w:szCs w:val="20"/>
          <w:lang w:val="sk-SK"/>
        </w:rPr>
        <w:t>ó</w:t>
      </w:r>
      <w:r w:rsidRPr="00ED27D9">
        <w:rPr>
          <w:bCs/>
          <w:i/>
          <w:iCs/>
          <w:sz w:val="20"/>
          <w:szCs w:val="20"/>
          <w:lang w:val="sk-SK"/>
        </w:rPr>
        <w:t>n: +</w:t>
      </w:r>
      <w:r w:rsidRPr="00ED27D9">
        <w:rPr>
          <w:i/>
          <w:sz w:val="20"/>
          <w:szCs w:val="20"/>
          <w:lang w:val="sk-SK" w:eastAsia="zh-CN"/>
        </w:rPr>
        <w:t>420 734 319 237</w:t>
      </w:r>
      <w:r w:rsidRPr="00ED27D9">
        <w:rPr>
          <w:bCs/>
          <w:i/>
          <w:iCs/>
          <w:sz w:val="20"/>
          <w:szCs w:val="20"/>
          <w:lang w:val="sk-SK"/>
        </w:rPr>
        <w:t>, E-mail:</w:t>
      </w:r>
      <w:r w:rsidRPr="00ED27D9">
        <w:rPr>
          <w:bCs/>
          <w:i/>
          <w:iCs/>
          <w:sz w:val="20"/>
          <w:szCs w:val="22"/>
          <w:lang w:val="sk-SK"/>
        </w:rPr>
        <w:t xml:space="preserve"> </w:t>
      </w:r>
      <w:hyperlink r:id="rId14" w:history="1">
        <w:r w:rsidRPr="00ED27D9">
          <w:rPr>
            <w:rStyle w:val="Hypertextovprepojenie"/>
            <w:bCs/>
            <w:i/>
            <w:iCs/>
            <w:sz w:val="20"/>
            <w:szCs w:val="22"/>
            <w:lang w:val="sk-SK"/>
          </w:rPr>
          <w:t>marek.pavlica@axis.com</w:t>
        </w:r>
      </w:hyperlink>
    </w:p>
    <w:p w14:paraId="5B3D1552" w14:textId="77777777" w:rsidR="00EA494F" w:rsidRPr="00ED27D9" w:rsidRDefault="00EA494F" w:rsidP="00EA494F">
      <w:pPr>
        <w:jc w:val="both"/>
        <w:rPr>
          <w:bCs/>
          <w:i/>
          <w:iCs/>
          <w:sz w:val="20"/>
          <w:szCs w:val="22"/>
          <w:lang w:val="sk-SK"/>
        </w:rPr>
      </w:pPr>
    </w:p>
    <w:p w14:paraId="5167CD78" w14:textId="77777777" w:rsidR="00EA494F" w:rsidRPr="00ED27D9" w:rsidRDefault="00EA494F" w:rsidP="00EA494F">
      <w:pPr>
        <w:jc w:val="both"/>
        <w:rPr>
          <w:bCs/>
          <w:i/>
          <w:iCs/>
          <w:sz w:val="20"/>
          <w:szCs w:val="22"/>
          <w:lang w:val="sk-SK"/>
        </w:rPr>
      </w:pPr>
      <w:r>
        <w:rPr>
          <w:bCs/>
          <w:i/>
          <w:iCs/>
          <w:sz w:val="20"/>
          <w:szCs w:val="22"/>
          <w:lang w:val="sk-SK"/>
        </w:rPr>
        <w:t>Juraj Redeky</w:t>
      </w:r>
      <w:r w:rsidRPr="00ED27D9">
        <w:rPr>
          <w:bCs/>
          <w:i/>
          <w:iCs/>
          <w:sz w:val="20"/>
          <w:szCs w:val="22"/>
          <w:lang w:val="sk-SK"/>
        </w:rPr>
        <w:t xml:space="preserve">, Senior </w:t>
      </w:r>
      <w:proofErr w:type="spellStart"/>
      <w:r w:rsidRPr="00ED27D9">
        <w:rPr>
          <w:bCs/>
          <w:i/>
          <w:iCs/>
          <w:sz w:val="20"/>
          <w:szCs w:val="22"/>
          <w:lang w:val="sk-SK"/>
        </w:rPr>
        <w:t>Consultant</w:t>
      </w:r>
      <w:proofErr w:type="spellEnd"/>
      <w:r w:rsidRPr="00ED27D9">
        <w:rPr>
          <w:bCs/>
          <w:i/>
          <w:iCs/>
          <w:sz w:val="20"/>
          <w:szCs w:val="22"/>
          <w:lang w:val="sk-SK"/>
        </w:rPr>
        <w:t xml:space="preserve">, TAKTIQ COMMUNICATIONS </w:t>
      </w:r>
      <w:proofErr w:type="spellStart"/>
      <w:r w:rsidRPr="00ED27D9">
        <w:rPr>
          <w:bCs/>
          <w:i/>
          <w:iCs/>
          <w:sz w:val="20"/>
          <w:szCs w:val="22"/>
          <w:lang w:val="sk-SK"/>
        </w:rPr>
        <w:t>s.r.o</w:t>
      </w:r>
      <w:proofErr w:type="spellEnd"/>
      <w:r w:rsidRPr="00ED27D9">
        <w:rPr>
          <w:bCs/>
          <w:i/>
          <w:iCs/>
          <w:sz w:val="20"/>
          <w:szCs w:val="22"/>
          <w:lang w:val="sk-SK"/>
        </w:rPr>
        <w:t>.</w:t>
      </w:r>
    </w:p>
    <w:p w14:paraId="164256E7" w14:textId="77777777" w:rsidR="00EA494F" w:rsidRPr="00ED27D9" w:rsidRDefault="00EA494F" w:rsidP="00EA494F">
      <w:pPr>
        <w:jc w:val="both"/>
        <w:rPr>
          <w:bCs/>
          <w:i/>
          <w:iCs/>
          <w:sz w:val="20"/>
          <w:szCs w:val="22"/>
          <w:lang w:val="sk-SK"/>
        </w:rPr>
      </w:pPr>
      <w:r w:rsidRPr="00ED27D9">
        <w:rPr>
          <w:bCs/>
          <w:i/>
          <w:iCs/>
          <w:sz w:val="20"/>
          <w:szCs w:val="22"/>
          <w:lang w:val="sk-SK"/>
        </w:rPr>
        <w:t>Telef</w:t>
      </w:r>
      <w:r>
        <w:rPr>
          <w:bCs/>
          <w:i/>
          <w:iCs/>
          <w:sz w:val="20"/>
          <w:szCs w:val="22"/>
          <w:lang w:val="sk-SK"/>
        </w:rPr>
        <w:t>ó</w:t>
      </w:r>
      <w:r w:rsidRPr="00ED27D9">
        <w:rPr>
          <w:bCs/>
          <w:i/>
          <w:iCs/>
          <w:sz w:val="20"/>
          <w:szCs w:val="22"/>
          <w:lang w:val="sk-SK"/>
        </w:rPr>
        <w:t>n: +42</w:t>
      </w:r>
      <w:r>
        <w:rPr>
          <w:bCs/>
          <w:i/>
          <w:iCs/>
          <w:sz w:val="20"/>
          <w:szCs w:val="22"/>
          <w:lang w:val="sk-SK"/>
        </w:rPr>
        <w:t>1 911 478 280</w:t>
      </w:r>
      <w:r w:rsidRPr="00ED27D9">
        <w:rPr>
          <w:bCs/>
          <w:i/>
          <w:iCs/>
          <w:sz w:val="20"/>
          <w:szCs w:val="22"/>
          <w:lang w:val="sk-SK"/>
        </w:rPr>
        <w:t xml:space="preserve">, E-mail: </w:t>
      </w:r>
      <w:hyperlink r:id="rId15" w:history="1">
        <w:r>
          <w:rPr>
            <w:rStyle w:val="Hypertextovprepojenie"/>
            <w:bCs/>
            <w:i/>
            <w:iCs/>
            <w:sz w:val="20"/>
            <w:szCs w:val="22"/>
            <w:lang w:val="sk-SK"/>
          </w:rPr>
          <w:t>juraj.redeky@taktiq.com</w:t>
        </w:r>
      </w:hyperlink>
    </w:p>
    <w:p w14:paraId="0A0C9B63" w14:textId="77777777" w:rsidR="00EA494F" w:rsidRPr="00ED27D9" w:rsidRDefault="00EA494F" w:rsidP="00EA494F">
      <w:pPr>
        <w:autoSpaceDE w:val="0"/>
        <w:autoSpaceDN w:val="0"/>
        <w:adjustRightInd w:val="0"/>
        <w:jc w:val="both"/>
        <w:rPr>
          <w:b/>
          <w:i/>
          <w:sz w:val="20"/>
          <w:szCs w:val="20"/>
          <w:lang w:val="sk-SK"/>
        </w:rPr>
      </w:pPr>
    </w:p>
    <w:p w14:paraId="20B1D2AC" w14:textId="77777777" w:rsidR="00EA494F" w:rsidRPr="00ED27D9" w:rsidRDefault="00EA494F" w:rsidP="00EA494F">
      <w:pPr>
        <w:jc w:val="both"/>
        <w:rPr>
          <w:b/>
          <w:bCs/>
          <w:i/>
          <w:iCs/>
          <w:sz w:val="20"/>
          <w:szCs w:val="20"/>
          <w:lang w:val="sk-SK"/>
        </w:rPr>
      </w:pPr>
    </w:p>
    <w:p w14:paraId="60EBE2AE" w14:textId="77777777" w:rsidR="00EA494F" w:rsidRPr="00ED27D9" w:rsidRDefault="00EA494F" w:rsidP="00EA494F">
      <w:pPr>
        <w:autoSpaceDE w:val="0"/>
        <w:autoSpaceDN w:val="0"/>
        <w:adjustRightInd w:val="0"/>
        <w:jc w:val="both"/>
        <w:rPr>
          <w:b/>
          <w:i/>
          <w:sz w:val="20"/>
          <w:szCs w:val="20"/>
          <w:lang w:val="sk-SK"/>
        </w:rPr>
      </w:pPr>
      <w:r w:rsidRPr="00ED27D9">
        <w:rPr>
          <w:b/>
          <w:i/>
          <w:sz w:val="20"/>
          <w:szCs w:val="20"/>
          <w:lang w:val="sk-SK"/>
        </w:rPr>
        <w:t>O spol</w:t>
      </w:r>
      <w:r>
        <w:rPr>
          <w:b/>
          <w:i/>
          <w:sz w:val="20"/>
          <w:szCs w:val="20"/>
          <w:lang w:val="sk-SK"/>
        </w:rPr>
        <w:t>o</w:t>
      </w:r>
      <w:r w:rsidRPr="00ED27D9">
        <w:rPr>
          <w:b/>
          <w:i/>
          <w:sz w:val="20"/>
          <w:szCs w:val="20"/>
          <w:lang w:val="sk-SK"/>
        </w:rPr>
        <w:t xml:space="preserve">čnosti </w:t>
      </w:r>
      <w:proofErr w:type="spellStart"/>
      <w:r w:rsidRPr="00ED27D9">
        <w:rPr>
          <w:b/>
          <w:i/>
          <w:sz w:val="20"/>
          <w:szCs w:val="20"/>
          <w:lang w:val="sk-SK"/>
        </w:rPr>
        <w:t>Axis</w:t>
      </w:r>
      <w:proofErr w:type="spellEnd"/>
      <w:r w:rsidRPr="00ED27D9">
        <w:rPr>
          <w:b/>
          <w:i/>
          <w:sz w:val="20"/>
          <w:szCs w:val="20"/>
          <w:lang w:val="sk-SK"/>
        </w:rPr>
        <w:t xml:space="preserve"> </w:t>
      </w:r>
      <w:proofErr w:type="spellStart"/>
      <w:r w:rsidRPr="00ED27D9">
        <w:rPr>
          <w:b/>
          <w:i/>
          <w:sz w:val="20"/>
          <w:szCs w:val="20"/>
          <w:lang w:val="sk-SK"/>
        </w:rPr>
        <w:t>Communications</w:t>
      </w:r>
      <w:proofErr w:type="spellEnd"/>
    </w:p>
    <w:p w14:paraId="54641104" w14:textId="77777777" w:rsidR="00EA494F" w:rsidRPr="00ED27D9" w:rsidRDefault="00EA494F" w:rsidP="00EA494F">
      <w:pPr>
        <w:autoSpaceDE w:val="0"/>
        <w:autoSpaceDN w:val="0"/>
        <w:adjustRightInd w:val="0"/>
        <w:jc w:val="both"/>
        <w:rPr>
          <w:b/>
          <w:i/>
          <w:sz w:val="20"/>
          <w:szCs w:val="20"/>
          <w:lang w:val="sk-SK"/>
        </w:rPr>
      </w:pPr>
    </w:p>
    <w:p w14:paraId="01050F20" w14:textId="5CE06E1E" w:rsidR="003A1C3D" w:rsidRPr="00EA494F" w:rsidRDefault="00EA494F" w:rsidP="00EA494F">
      <w:pPr>
        <w:autoSpaceDE w:val="0"/>
        <w:autoSpaceDN w:val="0"/>
        <w:adjustRightInd w:val="0"/>
        <w:jc w:val="both"/>
        <w:rPr>
          <w:bCs/>
          <w:i/>
          <w:sz w:val="20"/>
          <w:szCs w:val="20"/>
          <w:lang w:val="sk-SK"/>
        </w:rPr>
      </w:pPr>
      <w:r w:rsidRPr="00A11A36">
        <w:rPr>
          <w:bCs/>
          <w:i/>
          <w:sz w:val="20"/>
          <w:szCs w:val="20"/>
          <w:lang w:val="sk-SK"/>
        </w:rPr>
        <w:t xml:space="preserve">Spoločnosť </w:t>
      </w:r>
      <w:proofErr w:type="spellStart"/>
      <w:r w:rsidRPr="00A11A36">
        <w:rPr>
          <w:bCs/>
          <w:i/>
          <w:sz w:val="20"/>
          <w:szCs w:val="20"/>
          <w:lang w:val="sk-SK"/>
        </w:rPr>
        <w:t>Axis</w:t>
      </w:r>
      <w:proofErr w:type="spellEnd"/>
      <w:r w:rsidRPr="00A11A36">
        <w:rPr>
          <w:bCs/>
          <w:i/>
          <w:sz w:val="20"/>
          <w:szCs w:val="20"/>
          <w:lang w:val="sk-SK"/>
        </w:rPr>
        <w:t xml:space="preserve"> vytvára múdrejší a bezpečnejší svet s pomocou sieťových riešení, ktoré otvárajú prístup k lepšiemu zabezpečeniu a k novým spôsobom podnikania. </w:t>
      </w:r>
      <w:proofErr w:type="spellStart"/>
      <w:r w:rsidRPr="00A11A36">
        <w:rPr>
          <w:bCs/>
          <w:i/>
          <w:sz w:val="20"/>
          <w:szCs w:val="20"/>
          <w:lang w:val="sk-SK"/>
        </w:rPr>
        <w:t>Axis</w:t>
      </w:r>
      <w:proofErr w:type="spellEnd"/>
      <w:r w:rsidRPr="00A11A36">
        <w:rPr>
          <w:bCs/>
          <w:i/>
          <w:sz w:val="20"/>
          <w:szCs w:val="20"/>
          <w:lang w:val="sk-SK"/>
        </w:rPr>
        <w:t xml:space="preserve"> ako líder v oblasti sieťového videa ponúka produkty a služby video</w:t>
      </w:r>
      <w:r>
        <w:rPr>
          <w:bCs/>
          <w:i/>
          <w:sz w:val="20"/>
          <w:szCs w:val="20"/>
          <w:lang w:val="sk-SK"/>
        </w:rPr>
        <w:t xml:space="preserve"> </w:t>
      </w:r>
      <w:r w:rsidRPr="00A11A36">
        <w:rPr>
          <w:bCs/>
          <w:i/>
          <w:sz w:val="20"/>
          <w:szCs w:val="20"/>
          <w:lang w:val="sk-SK"/>
        </w:rPr>
        <w:t>monitorova</w:t>
      </w:r>
      <w:r>
        <w:rPr>
          <w:bCs/>
          <w:i/>
          <w:sz w:val="20"/>
          <w:szCs w:val="20"/>
          <w:lang w:val="sk-SK"/>
        </w:rPr>
        <w:t>nia</w:t>
      </w:r>
      <w:r w:rsidRPr="00A11A36">
        <w:rPr>
          <w:bCs/>
          <w:i/>
          <w:sz w:val="20"/>
          <w:szCs w:val="20"/>
          <w:lang w:val="sk-SK"/>
        </w:rPr>
        <w:t xml:space="preserve"> a analýzu videa, riadenie prístupu a zvukových systémov. Spoločnosť </w:t>
      </w:r>
      <w:proofErr w:type="spellStart"/>
      <w:r w:rsidRPr="00A11A36">
        <w:rPr>
          <w:bCs/>
          <w:i/>
          <w:sz w:val="20"/>
          <w:szCs w:val="20"/>
          <w:lang w:val="sk-SK"/>
        </w:rPr>
        <w:t>Axis</w:t>
      </w:r>
      <w:proofErr w:type="spellEnd"/>
      <w:r w:rsidRPr="00A11A36">
        <w:rPr>
          <w:bCs/>
          <w:i/>
          <w:sz w:val="20"/>
          <w:szCs w:val="20"/>
          <w:lang w:val="sk-SK"/>
        </w:rPr>
        <w:t xml:space="preserve"> má </w:t>
      </w:r>
      <w:r>
        <w:rPr>
          <w:bCs/>
          <w:i/>
          <w:sz w:val="20"/>
          <w:szCs w:val="20"/>
          <w:lang w:val="sk-SK"/>
        </w:rPr>
        <w:t>vyše</w:t>
      </w:r>
      <w:r w:rsidRPr="00A11A36">
        <w:rPr>
          <w:bCs/>
          <w:i/>
          <w:sz w:val="20"/>
          <w:szCs w:val="20"/>
          <w:lang w:val="sk-SK"/>
        </w:rPr>
        <w:t xml:space="preserve"> 3 000 zamestnancov vo viac ako 50 krajinách a pri poskytovaní klientskych riešení spolupracuje s globálnou sieťou partnerov. Spoločnosť </w:t>
      </w:r>
      <w:proofErr w:type="spellStart"/>
      <w:r w:rsidRPr="00A11A36">
        <w:rPr>
          <w:bCs/>
          <w:i/>
          <w:sz w:val="20"/>
          <w:szCs w:val="20"/>
          <w:lang w:val="sk-SK"/>
        </w:rPr>
        <w:t>Axis</w:t>
      </w:r>
      <w:proofErr w:type="spellEnd"/>
      <w:r w:rsidRPr="00A11A36">
        <w:rPr>
          <w:bCs/>
          <w:i/>
          <w:sz w:val="20"/>
          <w:szCs w:val="20"/>
          <w:lang w:val="sk-SK"/>
        </w:rPr>
        <w:t xml:space="preserve"> bola založená v roku 1984 a sídli vo švédskom </w:t>
      </w:r>
      <w:proofErr w:type="spellStart"/>
      <w:r w:rsidRPr="00A11A36">
        <w:rPr>
          <w:bCs/>
          <w:i/>
          <w:sz w:val="20"/>
          <w:szCs w:val="20"/>
          <w:lang w:val="sk-SK"/>
        </w:rPr>
        <w:t>Lunde</w:t>
      </w:r>
      <w:proofErr w:type="spellEnd"/>
      <w:r w:rsidRPr="00A11A36">
        <w:rPr>
          <w:bCs/>
          <w:i/>
          <w:sz w:val="20"/>
          <w:szCs w:val="20"/>
          <w:lang w:val="sk-SK"/>
        </w:rPr>
        <w:t xml:space="preserve">. Viac informácií o spoločnosti </w:t>
      </w:r>
      <w:proofErr w:type="spellStart"/>
      <w:r w:rsidRPr="00A11A36">
        <w:rPr>
          <w:bCs/>
          <w:i/>
          <w:sz w:val="20"/>
          <w:szCs w:val="20"/>
          <w:lang w:val="sk-SK"/>
        </w:rPr>
        <w:t>Axis</w:t>
      </w:r>
      <w:proofErr w:type="spellEnd"/>
      <w:r w:rsidRPr="00A11A36">
        <w:rPr>
          <w:bCs/>
          <w:i/>
          <w:sz w:val="20"/>
          <w:szCs w:val="20"/>
          <w:lang w:val="sk-SK"/>
        </w:rPr>
        <w:t xml:space="preserve"> nájdete na webovej stránke </w:t>
      </w:r>
      <w:hyperlink r:id="rId16" w:history="1">
        <w:r w:rsidRPr="00ED27D9">
          <w:rPr>
            <w:rStyle w:val="Hypertextovprepojenie"/>
            <w:bCs/>
            <w:i/>
            <w:sz w:val="20"/>
            <w:szCs w:val="20"/>
            <w:lang w:val="sk-SK"/>
          </w:rPr>
          <w:t>www.axis.com</w:t>
        </w:r>
      </w:hyperlink>
      <w:r>
        <w:rPr>
          <w:bCs/>
          <w:i/>
          <w:sz w:val="20"/>
          <w:szCs w:val="20"/>
          <w:lang w:val="sk-SK"/>
        </w:rPr>
        <w:t>.</w:t>
      </w:r>
    </w:p>
    <w:sectPr w:rsidR="003A1C3D" w:rsidRPr="00EA494F" w:rsidSect="00BA05A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35240" w14:textId="77777777" w:rsidR="007E3127" w:rsidRDefault="007E3127">
      <w:r>
        <w:separator/>
      </w:r>
    </w:p>
  </w:endnote>
  <w:endnote w:type="continuationSeparator" w:id="0">
    <w:p w14:paraId="5C07EBFC" w14:textId="77777777" w:rsidR="007E3127" w:rsidRDefault="007E3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59097" w14:textId="77777777" w:rsidR="00F6054C" w:rsidRDefault="00F6054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84CC8" w14:textId="77777777" w:rsidR="007E3127" w:rsidRDefault="007E3127">
      <w:r>
        <w:separator/>
      </w:r>
    </w:p>
  </w:footnote>
  <w:footnote w:type="continuationSeparator" w:id="0">
    <w:p w14:paraId="3118CAD3" w14:textId="77777777" w:rsidR="007E3127" w:rsidRDefault="007E31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D9086" w14:textId="77777777" w:rsidR="00F6054C" w:rsidRDefault="00F6054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2FDF0" w14:textId="77777777" w:rsidR="005673ED" w:rsidRDefault="005673ED">
    <w:pPr>
      <w:pStyle w:val="Hlavika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Hlavika"/>
    </w:pPr>
  </w:p>
  <w:p w14:paraId="711EB173" w14:textId="77777777" w:rsidR="005673ED" w:rsidRDefault="005673ED">
    <w:pPr>
      <w:pStyle w:val="Hlavika"/>
    </w:pPr>
  </w:p>
  <w:p w14:paraId="418A7978" w14:textId="77777777" w:rsidR="005673ED" w:rsidRDefault="005673ED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BEA86" w14:textId="77777777" w:rsidR="005673ED" w:rsidRPr="005136B3" w:rsidRDefault="005673ED" w:rsidP="00F06D18">
    <w:pPr>
      <w:pStyle w:val="Hlavika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DAFD47" w14:textId="36854483" w:rsidR="005673ED" w:rsidRPr="005136B3" w:rsidRDefault="00F6054C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  <w:r w:rsidRPr="00F6054C">
                            <w:rPr>
                              <w:rFonts w:ascii="Arial" w:hAnsi="Arial" w:cs="Arial"/>
                              <w:sz w:val="28"/>
                              <w:lang w:val="cs-CZ"/>
                            </w:rPr>
                            <w:t>TLAČOVÁ SPRÁVA</w:t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02DAFD47" w14:textId="36854483" w:rsidR="005673ED" w:rsidRPr="005136B3" w:rsidRDefault="00F6054C" w:rsidP="00EC25AB">
                    <w:pPr>
                      <w:ind w:right="-35"/>
                      <w:rPr>
                        <w:lang w:val="cs-CZ"/>
                      </w:rPr>
                    </w:pPr>
                    <w:r w:rsidRPr="00F6054C">
                      <w:rPr>
                        <w:rFonts w:ascii="Arial" w:hAnsi="Arial" w:cs="Arial"/>
                        <w:sz w:val="28"/>
                        <w:lang w:val="cs-CZ"/>
                      </w:rPr>
                      <w:t>TLAČOVÁ SPRÁVA</w:t>
                    </w: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mkypodi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2"/>
  </w:num>
  <w:num w:numId="4">
    <w:abstractNumId w:val="11"/>
  </w:num>
  <w:num w:numId="5">
    <w:abstractNumId w:val="1"/>
  </w:num>
  <w:num w:numId="6">
    <w:abstractNumId w:val="13"/>
  </w:num>
  <w:num w:numId="7">
    <w:abstractNumId w:val="0"/>
  </w:num>
  <w:num w:numId="8">
    <w:abstractNumId w:val="3"/>
  </w:num>
  <w:num w:numId="9">
    <w:abstractNumId w:val="24"/>
  </w:num>
  <w:num w:numId="10">
    <w:abstractNumId w:val="23"/>
  </w:num>
  <w:num w:numId="11">
    <w:abstractNumId w:val="4"/>
  </w:num>
  <w:num w:numId="12">
    <w:abstractNumId w:val="9"/>
  </w:num>
  <w:num w:numId="13">
    <w:abstractNumId w:val="17"/>
  </w:num>
  <w:num w:numId="14">
    <w:abstractNumId w:val="16"/>
  </w:num>
  <w:num w:numId="15">
    <w:abstractNumId w:val="20"/>
  </w:num>
  <w:num w:numId="16">
    <w:abstractNumId w:val="5"/>
  </w:num>
  <w:num w:numId="17">
    <w:abstractNumId w:val="26"/>
  </w:num>
  <w:num w:numId="18">
    <w:abstractNumId w:val="25"/>
  </w:num>
  <w:num w:numId="19">
    <w:abstractNumId w:val="10"/>
  </w:num>
  <w:num w:numId="20">
    <w:abstractNumId w:val="4"/>
  </w:num>
  <w:num w:numId="21">
    <w:abstractNumId w:val="7"/>
  </w:num>
  <w:num w:numId="22">
    <w:abstractNumId w:val="12"/>
  </w:num>
  <w:num w:numId="23">
    <w:abstractNumId w:val="27"/>
  </w:num>
  <w:num w:numId="24">
    <w:abstractNumId w:val="22"/>
  </w:num>
  <w:num w:numId="25">
    <w:abstractNumId w:val="18"/>
  </w:num>
  <w:num w:numId="26">
    <w:abstractNumId w:val="8"/>
  </w:num>
  <w:num w:numId="27">
    <w:abstractNumId w:val="15"/>
  </w:num>
  <w:num w:numId="28">
    <w:abstractNumId w:val="21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AUA20p8oywAAAA="/>
  </w:docVars>
  <w:rsids>
    <w:rsidRoot w:val="00BA368D"/>
    <w:rsid w:val="00001D06"/>
    <w:rsid w:val="00003192"/>
    <w:rsid w:val="00005734"/>
    <w:rsid w:val="00006AA9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70F1D"/>
    <w:rsid w:val="000727CF"/>
    <w:rsid w:val="00072C90"/>
    <w:rsid w:val="000748B0"/>
    <w:rsid w:val="00074C70"/>
    <w:rsid w:val="00080285"/>
    <w:rsid w:val="00082955"/>
    <w:rsid w:val="00083B8E"/>
    <w:rsid w:val="000841FA"/>
    <w:rsid w:val="00084B2C"/>
    <w:rsid w:val="00084E55"/>
    <w:rsid w:val="0008785E"/>
    <w:rsid w:val="00092BCE"/>
    <w:rsid w:val="000A1B9B"/>
    <w:rsid w:val="000A1CD8"/>
    <w:rsid w:val="000A2621"/>
    <w:rsid w:val="000A29D9"/>
    <w:rsid w:val="000A5E6F"/>
    <w:rsid w:val="000A631F"/>
    <w:rsid w:val="000A6CF0"/>
    <w:rsid w:val="000A768B"/>
    <w:rsid w:val="000B0902"/>
    <w:rsid w:val="000B09B3"/>
    <w:rsid w:val="000B1290"/>
    <w:rsid w:val="000B159F"/>
    <w:rsid w:val="000B2924"/>
    <w:rsid w:val="000B2D70"/>
    <w:rsid w:val="000B5B9B"/>
    <w:rsid w:val="000B5BA7"/>
    <w:rsid w:val="000B5C63"/>
    <w:rsid w:val="000B7AE0"/>
    <w:rsid w:val="000B7FFC"/>
    <w:rsid w:val="000C0ADE"/>
    <w:rsid w:val="000C111F"/>
    <w:rsid w:val="000C1A26"/>
    <w:rsid w:val="000C5635"/>
    <w:rsid w:val="000D0F59"/>
    <w:rsid w:val="000D24F8"/>
    <w:rsid w:val="000D2B68"/>
    <w:rsid w:val="000D4111"/>
    <w:rsid w:val="000D4CEF"/>
    <w:rsid w:val="000D64CD"/>
    <w:rsid w:val="000D7566"/>
    <w:rsid w:val="000E4971"/>
    <w:rsid w:val="000E6383"/>
    <w:rsid w:val="000E6DD9"/>
    <w:rsid w:val="000F032A"/>
    <w:rsid w:val="000F1E81"/>
    <w:rsid w:val="000F3386"/>
    <w:rsid w:val="000F3C17"/>
    <w:rsid w:val="000F46E3"/>
    <w:rsid w:val="000F64F5"/>
    <w:rsid w:val="001012D7"/>
    <w:rsid w:val="0010342E"/>
    <w:rsid w:val="001049EE"/>
    <w:rsid w:val="00106DD4"/>
    <w:rsid w:val="00117F26"/>
    <w:rsid w:val="00123091"/>
    <w:rsid w:val="00123924"/>
    <w:rsid w:val="00123B14"/>
    <w:rsid w:val="00123C8C"/>
    <w:rsid w:val="001254FD"/>
    <w:rsid w:val="001268C3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6146"/>
    <w:rsid w:val="00156B14"/>
    <w:rsid w:val="001579CD"/>
    <w:rsid w:val="00157B69"/>
    <w:rsid w:val="00160E47"/>
    <w:rsid w:val="00162538"/>
    <w:rsid w:val="00164AC9"/>
    <w:rsid w:val="00164E88"/>
    <w:rsid w:val="00165B6D"/>
    <w:rsid w:val="00165E15"/>
    <w:rsid w:val="00166CCF"/>
    <w:rsid w:val="00167A53"/>
    <w:rsid w:val="00170F23"/>
    <w:rsid w:val="001726B4"/>
    <w:rsid w:val="00172E03"/>
    <w:rsid w:val="00173D20"/>
    <w:rsid w:val="00174DBB"/>
    <w:rsid w:val="00175559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5472"/>
    <w:rsid w:val="001A7237"/>
    <w:rsid w:val="001A7E3A"/>
    <w:rsid w:val="001B156B"/>
    <w:rsid w:val="001B6296"/>
    <w:rsid w:val="001B6301"/>
    <w:rsid w:val="001B6C3F"/>
    <w:rsid w:val="001B79C5"/>
    <w:rsid w:val="001C204D"/>
    <w:rsid w:val="001C48AE"/>
    <w:rsid w:val="001C5BC3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4B41"/>
    <w:rsid w:val="001E50AB"/>
    <w:rsid w:val="001E5115"/>
    <w:rsid w:val="001E6EAD"/>
    <w:rsid w:val="001F265D"/>
    <w:rsid w:val="001F2EEB"/>
    <w:rsid w:val="001F3ED8"/>
    <w:rsid w:val="001F75A8"/>
    <w:rsid w:val="002011A5"/>
    <w:rsid w:val="00202BD7"/>
    <w:rsid w:val="00210777"/>
    <w:rsid w:val="002125FE"/>
    <w:rsid w:val="00212AA6"/>
    <w:rsid w:val="00212B44"/>
    <w:rsid w:val="00214F42"/>
    <w:rsid w:val="00216CD3"/>
    <w:rsid w:val="00216F99"/>
    <w:rsid w:val="00217369"/>
    <w:rsid w:val="00217781"/>
    <w:rsid w:val="00217E6D"/>
    <w:rsid w:val="00217F8F"/>
    <w:rsid w:val="00220659"/>
    <w:rsid w:val="002206E4"/>
    <w:rsid w:val="00220CAE"/>
    <w:rsid w:val="0022179F"/>
    <w:rsid w:val="00224F32"/>
    <w:rsid w:val="00225412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984"/>
    <w:rsid w:val="002656D5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5FF5"/>
    <w:rsid w:val="00296C25"/>
    <w:rsid w:val="002A02BE"/>
    <w:rsid w:val="002A1289"/>
    <w:rsid w:val="002A165C"/>
    <w:rsid w:val="002A1696"/>
    <w:rsid w:val="002A1768"/>
    <w:rsid w:val="002A18C7"/>
    <w:rsid w:val="002A322B"/>
    <w:rsid w:val="002A4B7C"/>
    <w:rsid w:val="002A54B6"/>
    <w:rsid w:val="002A7838"/>
    <w:rsid w:val="002B0BF8"/>
    <w:rsid w:val="002B1919"/>
    <w:rsid w:val="002B1E7B"/>
    <w:rsid w:val="002B3FC5"/>
    <w:rsid w:val="002B4F26"/>
    <w:rsid w:val="002B6469"/>
    <w:rsid w:val="002B67C8"/>
    <w:rsid w:val="002C0240"/>
    <w:rsid w:val="002C115D"/>
    <w:rsid w:val="002C38D0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4698"/>
    <w:rsid w:val="002F534E"/>
    <w:rsid w:val="002F73D9"/>
    <w:rsid w:val="00301525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D87"/>
    <w:rsid w:val="003403DF"/>
    <w:rsid w:val="00341CD2"/>
    <w:rsid w:val="003433A0"/>
    <w:rsid w:val="00345CD8"/>
    <w:rsid w:val="00346FD6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6621"/>
    <w:rsid w:val="00396834"/>
    <w:rsid w:val="00397082"/>
    <w:rsid w:val="0039762C"/>
    <w:rsid w:val="003A105B"/>
    <w:rsid w:val="003A14B2"/>
    <w:rsid w:val="003A1C3D"/>
    <w:rsid w:val="003A1C44"/>
    <w:rsid w:val="003A235D"/>
    <w:rsid w:val="003A4AD9"/>
    <w:rsid w:val="003A6E6B"/>
    <w:rsid w:val="003B0B2A"/>
    <w:rsid w:val="003B12DC"/>
    <w:rsid w:val="003B18D3"/>
    <w:rsid w:val="003B204F"/>
    <w:rsid w:val="003B25FC"/>
    <w:rsid w:val="003B36C8"/>
    <w:rsid w:val="003B46A7"/>
    <w:rsid w:val="003B5551"/>
    <w:rsid w:val="003B57F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2454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A0D"/>
    <w:rsid w:val="00407874"/>
    <w:rsid w:val="00410180"/>
    <w:rsid w:val="004142B8"/>
    <w:rsid w:val="00415340"/>
    <w:rsid w:val="00415365"/>
    <w:rsid w:val="00415BFF"/>
    <w:rsid w:val="0041627D"/>
    <w:rsid w:val="0041670A"/>
    <w:rsid w:val="00417459"/>
    <w:rsid w:val="004203DB"/>
    <w:rsid w:val="00425A36"/>
    <w:rsid w:val="00430138"/>
    <w:rsid w:val="00430702"/>
    <w:rsid w:val="00430855"/>
    <w:rsid w:val="004317D4"/>
    <w:rsid w:val="00432142"/>
    <w:rsid w:val="00432A3B"/>
    <w:rsid w:val="00434020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8106A"/>
    <w:rsid w:val="00484AD7"/>
    <w:rsid w:val="00485068"/>
    <w:rsid w:val="0049042C"/>
    <w:rsid w:val="00491850"/>
    <w:rsid w:val="00495E0C"/>
    <w:rsid w:val="004A2094"/>
    <w:rsid w:val="004A3318"/>
    <w:rsid w:val="004A465D"/>
    <w:rsid w:val="004A5F4D"/>
    <w:rsid w:val="004A61DC"/>
    <w:rsid w:val="004A69F1"/>
    <w:rsid w:val="004B1C05"/>
    <w:rsid w:val="004B3779"/>
    <w:rsid w:val="004B38E2"/>
    <w:rsid w:val="004B4170"/>
    <w:rsid w:val="004B670E"/>
    <w:rsid w:val="004B6D33"/>
    <w:rsid w:val="004B7603"/>
    <w:rsid w:val="004C1117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E2201"/>
    <w:rsid w:val="004E2B7C"/>
    <w:rsid w:val="004E41F7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105C0"/>
    <w:rsid w:val="005122C7"/>
    <w:rsid w:val="00512924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0923"/>
    <w:rsid w:val="0053120D"/>
    <w:rsid w:val="00532793"/>
    <w:rsid w:val="00532D6D"/>
    <w:rsid w:val="00535284"/>
    <w:rsid w:val="00540E7E"/>
    <w:rsid w:val="005414C7"/>
    <w:rsid w:val="0054197F"/>
    <w:rsid w:val="00541A1B"/>
    <w:rsid w:val="0054273E"/>
    <w:rsid w:val="005434DE"/>
    <w:rsid w:val="00545079"/>
    <w:rsid w:val="0054686A"/>
    <w:rsid w:val="00546F4E"/>
    <w:rsid w:val="0054703C"/>
    <w:rsid w:val="00553855"/>
    <w:rsid w:val="005539B7"/>
    <w:rsid w:val="0055420D"/>
    <w:rsid w:val="00554819"/>
    <w:rsid w:val="005567AF"/>
    <w:rsid w:val="005567F9"/>
    <w:rsid w:val="0055760B"/>
    <w:rsid w:val="00561A3B"/>
    <w:rsid w:val="0056546A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96B"/>
    <w:rsid w:val="00586511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5EEF"/>
    <w:rsid w:val="005B0E41"/>
    <w:rsid w:val="005B30B3"/>
    <w:rsid w:val="005B38B1"/>
    <w:rsid w:val="005C0237"/>
    <w:rsid w:val="005C1B22"/>
    <w:rsid w:val="005C1F96"/>
    <w:rsid w:val="005C52C2"/>
    <w:rsid w:val="005D2622"/>
    <w:rsid w:val="005D3813"/>
    <w:rsid w:val="005D3C77"/>
    <w:rsid w:val="005D4DE1"/>
    <w:rsid w:val="005D515D"/>
    <w:rsid w:val="005D53BF"/>
    <w:rsid w:val="005D6189"/>
    <w:rsid w:val="005D6B5E"/>
    <w:rsid w:val="005D7DB6"/>
    <w:rsid w:val="005E4135"/>
    <w:rsid w:val="005E75E4"/>
    <w:rsid w:val="005F03BF"/>
    <w:rsid w:val="005F0674"/>
    <w:rsid w:val="005F0EE3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407"/>
    <w:rsid w:val="0062133F"/>
    <w:rsid w:val="006213F8"/>
    <w:rsid w:val="00622594"/>
    <w:rsid w:val="006227C4"/>
    <w:rsid w:val="00622E32"/>
    <w:rsid w:val="00626077"/>
    <w:rsid w:val="00627838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463"/>
    <w:rsid w:val="006A3928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D2B9A"/>
    <w:rsid w:val="006D3C22"/>
    <w:rsid w:val="006D63BD"/>
    <w:rsid w:val="006E0834"/>
    <w:rsid w:val="006E0CCF"/>
    <w:rsid w:val="006E19FD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8E2"/>
    <w:rsid w:val="007124C4"/>
    <w:rsid w:val="007125E4"/>
    <w:rsid w:val="00712DFF"/>
    <w:rsid w:val="00714BD9"/>
    <w:rsid w:val="00715922"/>
    <w:rsid w:val="007178B8"/>
    <w:rsid w:val="00723CD0"/>
    <w:rsid w:val="00724A93"/>
    <w:rsid w:val="00724B5C"/>
    <w:rsid w:val="00724BC0"/>
    <w:rsid w:val="00724D7D"/>
    <w:rsid w:val="00726A3D"/>
    <w:rsid w:val="00727A39"/>
    <w:rsid w:val="007330CD"/>
    <w:rsid w:val="00733F0F"/>
    <w:rsid w:val="007345EB"/>
    <w:rsid w:val="00734B24"/>
    <w:rsid w:val="00735E97"/>
    <w:rsid w:val="00735EEB"/>
    <w:rsid w:val="0074231F"/>
    <w:rsid w:val="00744D33"/>
    <w:rsid w:val="0075648E"/>
    <w:rsid w:val="00756538"/>
    <w:rsid w:val="0076041A"/>
    <w:rsid w:val="0076126D"/>
    <w:rsid w:val="00761B60"/>
    <w:rsid w:val="0076424D"/>
    <w:rsid w:val="00764ECD"/>
    <w:rsid w:val="00767E7F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427D"/>
    <w:rsid w:val="007A497D"/>
    <w:rsid w:val="007A5072"/>
    <w:rsid w:val="007A6156"/>
    <w:rsid w:val="007A6334"/>
    <w:rsid w:val="007A7BB5"/>
    <w:rsid w:val="007B0E0B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127"/>
    <w:rsid w:val="007E372A"/>
    <w:rsid w:val="007E68F7"/>
    <w:rsid w:val="007E6C11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805443"/>
    <w:rsid w:val="00806230"/>
    <w:rsid w:val="00807004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295D"/>
    <w:rsid w:val="008645F8"/>
    <w:rsid w:val="00867D04"/>
    <w:rsid w:val="00871DD9"/>
    <w:rsid w:val="00873F31"/>
    <w:rsid w:val="00874A26"/>
    <w:rsid w:val="00874EBE"/>
    <w:rsid w:val="00876886"/>
    <w:rsid w:val="00880269"/>
    <w:rsid w:val="00881E68"/>
    <w:rsid w:val="00881FA3"/>
    <w:rsid w:val="00882322"/>
    <w:rsid w:val="00883730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1298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9011F1"/>
    <w:rsid w:val="00901848"/>
    <w:rsid w:val="0090368A"/>
    <w:rsid w:val="00903B56"/>
    <w:rsid w:val="00904145"/>
    <w:rsid w:val="009043A8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08B8"/>
    <w:rsid w:val="00951659"/>
    <w:rsid w:val="0095266F"/>
    <w:rsid w:val="0095290D"/>
    <w:rsid w:val="00952B8E"/>
    <w:rsid w:val="00954E26"/>
    <w:rsid w:val="00956738"/>
    <w:rsid w:val="0095700D"/>
    <w:rsid w:val="00960FA9"/>
    <w:rsid w:val="00962323"/>
    <w:rsid w:val="00962422"/>
    <w:rsid w:val="00966190"/>
    <w:rsid w:val="00966672"/>
    <w:rsid w:val="00966853"/>
    <w:rsid w:val="009674F9"/>
    <w:rsid w:val="00967B71"/>
    <w:rsid w:val="009700FC"/>
    <w:rsid w:val="00971488"/>
    <w:rsid w:val="00973545"/>
    <w:rsid w:val="0097446D"/>
    <w:rsid w:val="009747C7"/>
    <w:rsid w:val="0097512D"/>
    <w:rsid w:val="00975848"/>
    <w:rsid w:val="00976A57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2A51"/>
    <w:rsid w:val="00993820"/>
    <w:rsid w:val="00993E86"/>
    <w:rsid w:val="00994D5C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BD0"/>
    <w:rsid w:val="009C1808"/>
    <w:rsid w:val="009C2113"/>
    <w:rsid w:val="009C29E5"/>
    <w:rsid w:val="009C3B5A"/>
    <w:rsid w:val="009C3DF9"/>
    <w:rsid w:val="009C5E2B"/>
    <w:rsid w:val="009C61EE"/>
    <w:rsid w:val="009C63CF"/>
    <w:rsid w:val="009C7207"/>
    <w:rsid w:val="009D0BC6"/>
    <w:rsid w:val="009D295D"/>
    <w:rsid w:val="009D3A6D"/>
    <w:rsid w:val="009D6F78"/>
    <w:rsid w:val="009E0D74"/>
    <w:rsid w:val="009E1A40"/>
    <w:rsid w:val="009E2E1E"/>
    <w:rsid w:val="009F0631"/>
    <w:rsid w:val="009F163C"/>
    <w:rsid w:val="009F1F32"/>
    <w:rsid w:val="009F5ECE"/>
    <w:rsid w:val="009F65A7"/>
    <w:rsid w:val="00A00043"/>
    <w:rsid w:val="00A05C2C"/>
    <w:rsid w:val="00A07143"/>
    <w:rsid w:val="00A076B2"/>
    <w:rsid w:val="00A11957"/>
    <w:rsid w:val="00A11C27"/>
    <w:rsid w:val="00A12352"/>
    <w:rsid w:val="00A12CE5"/>
    <w:rsid w:val="00A13533"/>
    <w:rsid w:val="00A16D44"/>
    <w:rsid w:val="00A20982"/>
    <w:rsid w:val="00A21A41"/>
    <w:rsid w:val="00A24A69"/>
    <w:rsid w:val="00A24B05"/>
    <w:rsid w:val="00A27401"/>
    <w:rsid w:val="00A322A9"/>
    <w:rsid w:val="00A344E1"/>
    <w:rsid w:val="00A34DD7"/>
    <w:rsid w:val="00A34E89"/>
    <w:rsid w:val="00A36DFE"/>
    <w:rsid w:val="00A371C3"/>
    <w:rsid w:val="00A40EAE"/>
    <w:rsid w:val="00A41C19"/>
    <w:rsid w:val="00A5108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3D54"/>
    <w:rsid w:val="00A745AA"/>
    <w:rsid w:val="00A75958"/>
    <w:rsid w:val="00A76330"/>
    <w:rsid w:val="00A776D7"/>
    <w:rsid w:val="00A8227E"/>
    <w:rsid w:val="00A83EF4"/>
    <w:rsid w:val="00A84B2B"/>
    <w:rsid w:val="00A85467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740"/>
    <w:rsid w:val="00AA5C59"/>
    <w:rsid w:val="00AB104D"/>
    <w:rsid w:val="00AB1A95"/>
    <w:rsid w:val="00AB2DCB"/>
    <w:rsid w:val="00AB51B5"/>
    <w:rsid w:val="00AB560B"/>
    <w:rsid w:val="00AB7397"/>
    <w:rsid w:val="00AC0F9D"/>
    <w:rsid w:val="00AC17F2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7979"/>
    <w:rsid w:val="00B028C5"/>
    <w:rsid w:val="00B02F12"/>
    <w:rsid w:val="00B0394B"/>
    <w:rsid w:val="00B03D77"/>
    <w:rsid w:val="00B0456F"/>
    <w:rsid w:val="00B04DDE"/>
    <w:rsid w:val="00B056CE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801"/>
    <w:rsid w:val="00B25A5F"/>
    <w:rsid w:val="00B27078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B9"/>
    <w:rsid w:val="00B7434D"/>
    <w:rsid w:val="00B76CF7"/>
    <w:rsid w:val="00B81873"/>
    <w:rsid w:val="00B81F9C"/>
    <w:rsid w:val="00B85444"/>
    <w:rsid w:val="00B86FB2"/>
    <w:rsid w:val="00B87065"/>
    <w:rsid w:val="00B9057E"/>
    <w:rsid w:val="00B9161B"/>
    <w:rsid w:val="00B93BE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BB5"/>
    <w:rsid w:val="00BE3B78"/>
    <w:rsid w:val="00BE5ED5"/>
    <w:rsid w:val="00BE7A08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3315"/>
    <w:rsid w:val="00C436C7"/>
    <w:rsid w:val="00C526A7"/>
    <w:rsid w:val="00C52F09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5D71"/>
    <w:rsid w:val="00C970D6"/>
    <w:rsid w:val="00C97B14"/>
    <w:rsid w:val="00CA11BA"/>
    <w:rsid w:val="00CA1AD5"/>
    <w:rsid w:val="00CA3861"/>
    <w:rsid w:val="00CA5A47"/>
    <w:rsid w:val="00CA6825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76F"/>
    <w:rsid w:val="00CD57E4"/>
    <w:rsid w:val="00CD7706"/>
    <w:rsid w:val="00CE2DA4"/>
    <w:rsid w:val="00CE679C"/>
    <w:rsid w:val="00CE6D13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840"/>
    <w:rsid w:val="00D4173B"/>
    <w:rsid w:val="00D542D1"/>
    <w:rsid w:val="00D55F68"/>
    <w:rsid w:val="00D618F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5142"/>
    <w:rsid w:val="00D9285E"/>
    <w:rsid w:val="00D950C2"/>
    <w:rsid w:val="00DA308F"/>
    <w:rsid w:val="00DA4673"/>
    <w:rsid w:val="00DA58FF"/>
    <w:rsid w:val="00DA670F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4142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553"/>
    <w:rsid w:val="00E26616"/>
    <w:rsid w:val="00E31260"/>
    <w:rsid w:val="00E345E3"/>
    <w:rsid w:val="00E35258"/>
    <w:rsid w:val="00E36114"/>
    <w:rsid w:val="00E376CA"/>
    <w:rsid w:val="00E403FE"/>
    <w:rsid w:val="00E40588"/>
    <w:rsid w:val="00E413D0"/>
    <w:rsid w:val="00E421C2"/>
    <w:rsid w:val="00E5081E"/>
    <w:rsid w:val="00E525B8"/>
    <w:rsid w:val="00E62B9D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FE5"/>
    <w:rsid w:val="00E778C2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94F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10550"/>
    <w:rsid w:val="00F12C83"/>
    <w:rsid w:val="00F12CA5"/>
    <w:rsid w:val="00F13216"/>
    <w:rsid w:val="00F134AF"/>
    <w:rsid w:val="00F152F2"/>
    <w:rsid w:val="00F15C54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66B4"/>
    <w:rsid w:val="00F368EA"/>
    <w:rsid w:val="00F36FA8"/>
    <w:rsid w:val="00F424DD"/>
    <w:rsid w:val="00F43C52"/>
    <w:rsid w:val="00F4541E"/>
    <w:rsid w:val="00F4616E"/>
    <w:rsid w:val="00F504CF"/>
    <w:rsid w:val="00F50770"/>
    <w:rsid w:val="00F518A0"/>
    <w:rsid w:val="00F51C36"/>
    <w:rsid w:val="00F55693"/>
    <w:rsid w:val="00F55C14"/>
    <w:rsid w:val="00F55D7E"/>
    <w:rsid w:val="00F6054C"/>
    <w:rsid w:val="00F608D7"/>
    <w:rsid w:val="00F624F5"/>
    <w:rsid w:val="00F72643"/>
    <w:rsid w:val="00F73BD4"/>
    <w:rsid w:val="00F7433B"/>
    <w:rsid w:val="00F7468E"/>
    <w:rsid w:val="00F74D05"/>
    <w:rsid w:val="00F74E9F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26CB"/>
    <w:rsid w:val="00FA2A68"/>
    <w:rsid w:val="00FA3C2E"/>
    <w:rsid w:val="00FA5C75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105E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4858"/>
    <w:rsid w:val="00FF5066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uiPriority w:val="99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Predvolenpsmoodseku"/>
    <w:rsid w:val="005673ED"/>
  </w:style>
  <w:style w:type="character" w:customStyle="1" w:styleId="icon-time">
    <w:name w:val="icon-time"/>
    <w:basedOn w:val="Predvolenpsmoodseku"/>
    <w:rsid w:val="005673ED"/>
  </w:style>
  <w:style w:type="character" w:styleId="Zvraznenie">
    <w:name w:val="Emphasis"/>
    <w:basedOn w:val="Predvolenpsmoodseku"/>
    <w:uiPriority w:val="20"/>
    <w:qFormat/>
    <w:rsid w:val="005673ED"/>
    <w:rPr>
      <w:i/>
      <w:iCs/>
    </w:rPr>
  </w:style>
  <w:style w:type="character" w:customStyle="1" w:styleId="icon-lunch">
    <w:name w:val="icon-lunch"/>
    <w:basedOn w:val="Predvolenpsmoodseku"/>
    <w:rsid w:val="005673ED"/>
  </w:style>
  <w:style w:type="character" w:customStyle="1" w:styleId="ilfuvd">
    <w:name w:val="ilfuvd"/>
    <w:basedOn w:val="Predvolenpsmoodseku"/>
    <w:rsid w:val="003A1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xis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mailto:juraj.redeky@taktiq.com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marek.pavlica@axis.com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6.xml><?xml version="1.0" encoding="utf-8"?>
<ds:datastoreItem xmlns:ds="http://schemas.openxmlformats.org/officeDocument/2006/customXml" ds:itemID="{FB5CE0D8-951C-4435-9F8A-5220AB59A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15</Words>
  <Characters>2370</Characters>
  <Application>Microsoft Office Word</Application>
  <DocSecurity>0</DocSecurity>
  <Lines>19</Lines>
  <Paragraphs>5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2780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Juraj Redeky</cp:lastModifiedBy>
  <cp:revision>4</cp:revision>
  <cp:lastPrinted>2015-02-10T09:57:00Z</cp:lastPrinted>
  <dcterms:created xsi:type="dcterms:W3CDTF">2020-10-27T11:16:00Z</dcterms:created>
  <dcterms:modified xsi:type="dcterms:W3CDTF">2020-10-27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